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3843CD30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 xml:space="preserve">version: </w:t>
      </w:r>
      <w:r w:rsidR="00361FAF">
        <w:rPr>
          <w:rFonts w:eastAsia="바탕"/>
          <w:bCs/>
          <w:szCs w:val="20"/>
          <w:lang w:eastAsia="ko-KR"/>
        </w:rPr>
        <w:t>2</w:t>
      </w:r>
      <w:r w:rsidRPr="003A0B65">
        <w:rPr>
          <w:rFonts w:eastAsia="바탕"/>
          <w:bCs/>
          <w:szCs w:val="20"/>
          <w:lang w:eastAsia="ko-KR"/>
        </w:rPr>
        <w:t>.</w:t>
      </w:r>
      <w:r w:rsidR="00361FAF">
        <w:rPr>
          <w:rFonts w:eastAsia="바탕"/>
          <w:bCs/>
          <w:szCs w:val="20"/>
          <w:lang w:eastAsia="ko-KR"/>
        </w:rPr>
        <w:t>0</w:t>
      </w:r>
    </w:p>
    <w:p w14:paraId="16F97359" w14:textId="4625BE2C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5B2C66">
        <w:rPr>
          <w:rFonts w:eastAsia="바탕" w:hint="eastAsia"/>
          <w:bCs/>
          <w:szCs w:val="20"/>
          <w:lang w:eastAsia="ko-KR"/>
        </w:rPr>
        <w:t>O</w:t>
      </w:r>
      <w:r w:rsidR="005B2C66">
        <w:rPr>
          <w:rFonts w:eastAsia="바탕"/>
          <w:bCs/>
          <w:szCs w:val="20"/>
          <w:lang w:eastAsia="ko-KR"/>
        </w:rPr>
        <w:t>ct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5B2C66">
        <w:rPr>
          <w:rFonts w:eastAsia="바탕"/>
          <w:bCs/>
          <w:szCs w:val="20"/>
          <w:lang w:eastAsia="ko-KR"/>
        </w:rPr>
        <w:t>3</w:t>
      </w:r>
      <w:r w:rsidR="005B2C66" w:rsidRPr="005B2C66">
        <w:rPr>
          <w:rFonts w:eastAsia="바탕"/>
          <w:bCs/>
          <w:szCs w:val="20"/>
          <w:vertAlign w:val="superscript"/>
          <w:lang w:eastAsia="ko-KR"/>
        </w:rPr>
        <w:t>rd</w:t>
      </w:r>
      <w:r w:rsidR="005B2C66">
        <w:rPr>
          <w:rFonts w:eastAsia="바탕"/>
          <w:bCs/>
          <w:szCs w:val="20"/>
          <w:lang w:eastAsia="ko-KR"/>
        </w:rPr>
        <w:t>,</w:t>
      </w:r>
      <w:r w:rsidR="005B2C66" w:rsidRPr="003A0B65">
        <w:rPr>
          <w:rFonts w:eastAsia="바탕"/>
          <w:bCs/>
          <w:szCs w:val="20"/>
          <w:lang w:eastAsia="ko-KR"/>
        </w:rPr>
        <w:t xml:space="preserve"> </w:t>
      </w:r>
      <w:r w:rsidRPr="003A0B65">
        <w:rPr>
          <w:rFonts w:eastAsia="바탕"/>
          <w:bCs/>
          <w:szCs w:val="20"/>
          <w:lang w:eastAsia="ko-KR"/>
        </w:rPr>
        <w:t>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7DB555B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21"/>
        <w:gridCol w:w="3054"/>
        <w:gridCol w:w="756"/>
        <w:gridCol w:w="1107"/>
        <w:gridCol w:w="2073"/>
      </w:tblGrid>
      <w:tr w:rsidR="008B4E08" w:rsidRPr="00172AD1" w14:paraId="0B950379" w14:textId="77777777" w:rsidTr="00D267A2">
        <w:tc>
          <w:tcPr>
            <w:tcW w:w="408" w:type="dxa"/>
          </w:tcPr>
          <w:p w14:paraId="30A54EA1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76" w:type="dxa"/>
          </w:tcPr>
          <w:p w14:paraId="50C63C8C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572" w:type="dxa"/>
          </w:tcPr>
          <w:p w14:paraId="600D9A54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4E66FB2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757B7B7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1B2F95DD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339E641" w14:textId="77777777" w:rsidTr="00D267A2">
        <w:tc>
          <w:tcPr>
            <w:tcW w:w="408" w:type="dxa"/>
            <w:shd w:val="clear" w:color="auto" w:fill="D9D9D9" w:themeFill="background1" w:themeFillShade="D9"/>
          </w:tcPr>
          <w:p w14:paraId="6EB2F7AB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76" w:type="dxa"/>
            <w:shd w:val="clear" w:color="auto" w:fill="D9D9D9" w:themeFill="background1" w:themeFillShade="D9"/>
          </w:tcPr>
          <w:p w14:paraId="62D45C9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3572" w:type="dxa"/>
            <w:shd w:val="clear" w:color="auto" w:fill="D9D9D9" w:themeFill="background1" w:themeFillShade="D9"/>
          </w:tcPr>
          <w:p w14:paraId="07F12EA1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A96902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D262FAC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0CFF8FBC" w14:textId="3475E398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</w:t>
            </w:r>
            <w:r w:rsidR="00B63A26">
              <w:rPr>
                <w:rFonts w:eastAsia="맑은 고딕"/>
                <w:sz w:val="18"/>
                <w:lang w:val="en-US" w:eastAsia="ko-KR"/>
              </w:rPr>
              <w:t>5</w:t>
            </w:r>
          </w:p>
        </w:tc>
      </w:tr>
      <w:tr w:rsidR="008B4E08" w:rsidRPr="00172AD1" w14:paraId="0AA531A9" w14:textId="77777777" w:rsidTr="00D267A2">
        <w:tc>
          <w:tcPr>
            <w:tcW w:w="408" w:type="dxa"/>
          </w:tcPr>
          <w:p w14:paraId="1F4325FB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</w:tcPr>
          <w:p w14:paraId="6E14C3E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572" w:type="dxa"/>
          </w:tcPr>
          <w:p w14:paraId="2DAC7E30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4D71C84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11D71FC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01AAA5BF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5E1517F1" w14:textId="77777777" w:rsidTr="00D267A2">
        <w:tc>
          <w:tcPr>
            <w:tcW w:w="408" w:type="dxa"/>
          </w:tcPr>
          <w:p w14:paraId="7E6EC66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76" w:type="dxa"/>
          </w:tcPr>
          <w:p w14:paraId="7ABD91F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3572" w:type="dxa"/>
          </w:tcPr>
          <w:p w14:paraId="55953201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7AC2DA6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60189E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89D1AAD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0469F473" w14:textId="77777777" w:rsidTr="00D267A2">
        <w:tc>
          <w:tcPr>
            <w:tcW w:w="408" w:type="dxa"/>
          </w:tcPr>
          <w:p w14:paraId="6A44621F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76" w:type="dxa"/>
          </w:tcPr>
          <w:p w14:paraId="5C753CD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3572" w:type="dxa"/>
          </w:tcPr>
          <w:p w14:paraId="18ABEE6E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16E6C223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DB279D4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2F88DF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2739767F" w14:textId="77777777" w:rsidTr="00D267A2">
        <w:tc>
          <w:tcPr>
            <w:tcW w:w="408" w:type="dxa"/>
          </w:tcPr>
          <w:p w14:paraId="6FD3A57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76" w:type="dxa"/>
          </w:tcPr>
          <w:p w14:paraId="257F76D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3572" w:type="dxa"/>
          </w:tcPr>
          <w:p w14:paraId="25FFAB6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5C5FE503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5E1865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7EAD6A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4EC0A16E" w14:textId="77777777" w:rsidTr="00D267A2">
        <w:tc>
          <w:tcPr>
            <w:tcW w:w="408" w:type="dxa"/>
          </w:tcPr>
          <w:p w14:paraId="6283B7F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76" w:type="dxa"/>
          </w:tcPr>
          <w:p w14:paraId="7235195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572" w:type="dxa"/>
          </w:tcPr>
          <w:p w14:paraId="7A1997DC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42E3C5F0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72D5B2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620E041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8B4E08" w:rsidRPr="00172AD1" w14:paraId="7FA37EC2" w14:textId="77777777" w:rsidTr="00D267A2">
        <w:tc>
          <w:tcPr>
            <w:tcW w:w="408" w:type="dxa"/>
          </w:tcPr>
          <w:p w14:paraId="4EFDCB1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76" w:type="dxa"/>
          </w:tcPr>
          <w:p w14:paraId="7964C176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3572" w:type="dxa"/>
          </w:tcPr>
          <w:p w14:paraId="295ECE18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35153CD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CCFBCD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4E4913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8B4E08" w:rsidRPr="00172AD1" w14:paraId="0941D084" w14:textId="77777777" w:rsidTr="00D267A2">
        <w:tc>
          <w:tcPr>
            <w:tcW w:w="408" w:type="dxa"/>
          </w:tcPr>
          <w:p w14:paraId="3E42D6E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76" w:type="dxa"/>
          </w:tcPr>
          <w:p w14:paraId="253A6010" w14:textId="77777777" w:rsidR="008B4E08" w:rsidRPr="00F77532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301ED9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572" w:type="dxa"/>
          </w:tcPr>
          <w:p w14:paraId="4B8415FC" w14:textId="77777777" w:rsidR="008B4E08" w:rsidRPr="00F77532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related data catalogue of the data catalogue</w:t>
            </w:r>
          </w:p>
        </w:tc>
        <w:tc>
          <w:tcPr>
            <w:tcW w:w="756" w:type="dxa"/>
          </w:tcPr>
          <w:p w14:paraId="254C4C06" w14:textId="77777777" w:rsidR="008B4E08" w:rsidRPr="00F77532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B0D5619" w14:textId="2F8F7105" w:rsidR="008B4E08" w:rsidRPr="00F77532" w:rsidRDefault="00D04543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49ACE7B4" w14:textId="77777777" w:rsidR="008B4E08" w:rsidRPr="00C917AE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C917AE">
              <w:rPr>
                <w:sz w:val="18"/>
                <w:lang w:val="en-US" w:eastAsia="ko-KR"/>
              </w:rPr>
              <w:t>BDC_</w:t>
            </w:r>
            <w:r w:rsidRPr="00C917AE">
              <w:rPr>
                <w:rFonts w:eastAsia="맑은 고딕" w:hint="eastAsia"/>
                <w:sz w:val="18"/>
                <w:lang w:val="en-US" w:eastAsia="ko-KR"/>
              </w:rPr>
              <w:t>C</w:t>
            </w:r>
            <w:r w:rsidRPr="00C917AE">
              <w:rPr>
                <w:rFonts w:eastAsia="맑은 고딕"/>
                <w:sz w:val="18"/>
                <w:lang w:val="en-US" w:eastAsia="ko-KR"/>
              </w:rPr>
              <w:t>atalogue</w:t>
            </w:r>
            <w:proofErr w:type="spellEnd"/>
          </w:p>
        </w:tc>
      </w:tr>
      <w:tr w:rsidR="008B4E08" w:rsidRPr="00172AD1" w14:paraId="0179CE90" w14:textId="77777777" w:rsidTr="00D267A2">
        <w:tc>
          <w:tcPr>
            <w:tcW w:w="408" w:type="dxa"/>
          </w:tcPr>
          <w:p w14:paraId="3CE90F8D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76" w:type="dxa"/>
          </w:tcPr>
          <w:p w14:paraId="5406658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572" w:type="dxa"/>
          </w:tcPr>
          <w:p w14:paraId="14717C3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60B79FE6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F7E2ACB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263CB1B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6CC5878" w14:textId="77777777" w:rsidTr="00D267A2">
        <w:tc>
          <w:tcPr>
            <w:tcW w:w="408" w:type="dxa"/>
          </w:tcPr>
          <w:p w14:paraId="38F6161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76" w:type="dxa"/>
          </w:tcPr>
          <w:p w14:paraId="53B98D6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572" w:type="dxa"/>
          </w:tcPr>
          <w:p w14:paraId="10718334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6DC327D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2DD88E0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7D8E4C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D4F5C09" w14:textId="77777777" w:rsidTr="00D267A2">
        <w:tc>
          <w:tcPr>
            <w:tcW w:w="408" w:type="dxa"/>
          </w:tcPr>
          <w:p w14:paraId="386AA85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76" w:type="dxa"/>
          </w:tcPr>
          <w:p w14:paraId="6EC90D03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language</w:t>
            </w:r>
          </w:p>
        </w:tc>
        <w:tc>
          <w:tcPr>
            <w:tcW w:w="3572" w:type="dxa"/>
          </w:tcPr>
          <w:p w14:paraId="32050C26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used within the data catalo</w:t>
            </w:r>
            <w:r>
              <w:rPr>
                <w:rFonts w:eastAsia="맑은 고딕"/>
                <w:sz w:val="18"/>
                <w:lang w:val="en-US" w:eastAsia="ko-KR"/>
              </w:rPr>
              <w:t>gu</w:t>
            </w:r>
            <w:r w:rsidRPr="00172AD1">
              <w:rPr>
                <w:rFonts w:eastAsia="맑은 고딕"/>
                <w:sz w:val="18"/>
                <w:lang w:val="en-US" w:eastAsia="ko-KR"/>
              </w:rPr>
              <w:t>e</w:t>
            </w:r>
          </w:p>
        </w:tc>
        <w:tc>
          <w:tcPr>
            <w:tcW w:w="756" w:type="dxa"/>
          </w:tcPr>
          <w:p w14:paraId="06AFE28D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492FF6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65D1DD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RFC 5646</w:t>
            </w:r>
          </w:p>
        </w:tc>
      </w:tr>
      <w:tr w:rsidR="008B4E08" w:rsidRPr="00172AD1" w14:paraId="18C40D84" w14:textId="77777777" w:rsidTr="00D267A2">
        <w:tc>
          <w:tcPr>
            <w:tcW w:w="408" w:type="dxa"/>
          </w:tcPr>
          <w:p w14:paraId="588A9A5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  <w:shd w:val="clear" w:color="auto" w:fill="auto"/>
          </w:tcPr>
          <w:p w14:paraId="584ECF1F" w14:textId="77777777" w:rsidR="008B4E08" w:rsidRPr="007D0A45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7D0A45">
              <w:rPr>
                <w:rFonts w:eastAsia="맑은 고딕"/>
                <w:sz w:val="18"/>
                <w:lang w:val="en-US" w:eastAsia="ko-KR"/>
              </w:rPr>
              <w:t>versionInfo</w:t>
            </w:r>
            <w:proofErr w:type="spellEnd"/>
          </w:p>
        </w:tc>
        <w:tc>
          <w:tcPr>
            <w:tcW w:w="3572" w:type="dxa"/>
          </w:tcPr>
          <w:p w14:paraId="626CACD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7E302A2B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8CEA0F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A0117FD" w14:textId="77777777" w:rsidR="008B4E08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  <w:p w14:paraId="270227F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(</w:t>
            </w:r>
            <w:proofErr w:type="spellStart"/>
            <w:proofErr w:type="gramStart"/>
            <w:r>
              <w:rPr>
                <w:rFonts w:eastAsia="맑은 고딕"/>
                <w:sz w:val="18"/>
                <w:lang w:val="en-US" w:eastAsia="ko-KR"/>
              </w:rPr>
              <w:t>major.minor</w:t>
            </w:r>
            <w:proofErr w:type="gramEnd"/>
            <w:r>
              <w:rPr>
                <w:rFonts w:eastAsia="맑은 고딕"/>
                <w:sz w:val="18"/>
                <w:lang w:val="en-US" w:eastAsia="ko-KR"/>
              </w:rPr>
              <w:t>.patch</w:t>
            </w:r>
            <w:proofErr w:type="spellEnd"/>
            <w:r>
              <w:rPr>
                <w:rFonts w:eastAsia="맑은 고딕"/>
                <w:sz w:val="18"/>
                <w:lang w:val="en-US" w:eastAsia="ko-KR"/>
              </w:rPr>
              <w:t>)</w:t>
            </w:r>
          </w:p>
        </w:tc>
      </w:tr>
      <w:tr w:rsidR="00361FAF" w:rsidRPr="00172AD1" w14:paraId="78FCE741" w14:textId="77777777" w:rsidTr="00D267A2">
        <w:tc>
          <w:tcPr>
            <w:tcW w:w="408" w:type="dxa"/>
          </w:tcPr>
          <w:p w14:paraId="65D33AB9" w14:textId="6DB4E0C8" w:rsidR="00361FAF" w:rsidRPr="00B63A26" w:rsidRDefault="00B63A26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 w:hint="eastAsia"/>
                <w:sz w:val="18"/>
                <w:lang w:val="en-US" w:eastAsia="ko-KR"/>
              </w:rPr>
              <w:t>1</w:t>
            </w:r>
            <w:r w:rsidRPr="00B63A26">
              <w:rPr>
                <w:rFonts w:eastAsia="맑은 고딕"/>
                <w:sz w:val="18"/>
                <w:lang w:val="en-US" w:eastAsia="ko-KR"/>
              </w:rPr>
              <w:t>3</w:t>
            </w:r>
          </w:p>
        </w:tc>
        <w:tc>
          <w:tcPr>
            <w:tcW w:w="1676" w:type="dxa"/>
            <w:shd w:val="clear" w:color="auto" w:fill="auto"/>
          </w:tcPr>
          <w:p w14:paraId="7380C4F6" w14:textId="49654F66" w:rsidR="00361FAF" w:rsidRPr="00B63A26" w:rsidRDefault="00361FAF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proofErr w:type="gramStart"/>
            <w:r w:rsidRPr="00B63A26">
              <w:rPr>
                <w:rFonts w:eastAsia="맑은 고딕"/>
                <w:sz w:val="18"/>
                <w:lang w:val="en-US" w:eastAsia="ko-KR"/>
              </w:rPr>
              <w:t>role:</w:t>
            </w:r>
            <w:r w:rsidRPr="00B63A26">
              <w:rPr>
                <w:rFonts w:eastAsia="맑은 고딕" w:hint="eastAsia"/>
                <w:sz w:val="18"/>
                <w:lang w:val="en-US" w:eastAsia="ko-KR"/>
              </w:rPr>
              <w:t>s</w:t>
            </w:r>
            <w:r w:rsidRPr="00B63A26">
              <w:rPr>
                <w:rFonts w:eastAsia="맑은 고딕"/>
                <w:sz w:val="18"/>
                <w:lang w:val="en-US" w:eastAsia="ko-KR"/>
              </w:rPr>
              <w:t>ale</w:t>
            </w:r>
            <w:proofErr w:type="spellEnd"/>
            <w:proofErr w:type="gramEnd"/>
          </w:p>
        </w:tc>
        <w:tc>
          <w:tcPr>
            <w:tcW w:w="3572" w:type="dxa"/>
          </w:tcPr>
          <w:p w14:paraId="2E1117F1" w14:textId="61C28DC1" w:rsidR="00361FAF" w:rsidRPr="00B63A26" w:rsidRDefault="00D267A2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 w:hint="eastAsia"/>
                <w:sz w:val="18"/>
                <w:lang w:val="en-US" w:eastAsia="ko-KR"/>
              </w:rPr>
              <w:t>s</w:t>
            </w:r>
            <w:r w:rsidRPr="00B63A26">
              <w:rPr>
                <w:rFonts w:eastAsia="맑은 고딕"/>
                <w:sz w:val="18"/>
                <w:lang w:val="en-US" w:eastAsia="ko-KR"/>
              </w:rPr>
              <w:t>ale information for the data catalogue</w:t>
            </w:r>
          </w:p>
        </w:tc>
        <w:tc>
          <w:tcPr>
            <w:tcW w:w="756" w:type="dxa"/>
          </w:tcPr>
          <w:p w14:paraId="60D034B7" w14:textId="38BA1B63" w:rsidR="00361FAF" w:rsidRPr="00B63A26" w:rsidRDefault="0059517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2E834B37" w14:textId="1BF5DEA3" w:rsidR="00361FAF" w:rsidRPr="00B63A26" w:rsidRDefault="00361FAF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DE944AF" w14:textId="0CE689FD" w:rsidR="00361FAF" w:rsidRPr="00B63A26" w:rsidRDefault="00361FAF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B63A26">
              <w:rPr>
                <w:rFonts w:eastAsia="맑은 고딕" w:hint="eastAsia"/>
                <w:sz w:val="18"/>
                <w:lang w:val="en-US" w:eastAsia="ko-KR"/>
              </w:rPr>
              <w:t>B</w:t>
            </w:r>
            <w:r w:rsidRPr="00B63A26">
              <w:rPr>
                <w:rFonts w:eastAsia="맑은 고딕"/>
                <w:sz w:val="18"/>
                <w:lang w:val="en-US" w:eastAsia="ko-KR"/>
              </w:rPr>
              <w:t>DC_Sale</w:t>
            </w:r>
            <w:proofErr w:type="spellEnd"/>
          </w:p>
        </w:tc>
      </w:tr>
      <w:tr w:rsidR="00361FAF" w:rsidRPr="00172AD1" w14:paraId="41E76B12" w14:textId="77777777" w:rsidTr="00D267A2">
        <w:tc>
          <w:tcPr>
            <w:tcW w:w="408" w:type="dxa"/>
          </w:tcPr>
          <w:p w14:paraId="4AE90038" w14:textId="24B07C42" w:rsidR="00361FAF" w:rsidRPr="00B63A26" w:rsidRDefault="00B63A26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4</w:t>
            </w:r>
          </w:p>
        </w:tc>
        <w:tc>
          <w:tcPr>
            <w:tcW w:w="1676" w:type="dxa"/>
            <w:shd w:val="clear" w:color="auto" w:fill="auto"/>
          </w:tcPr>
          <w:p w14:paraId="67BA2E85" w14:textId="30FE2730" w:rsidR="00361FAF" w:rsidRPr="00B63A26" w:rsidRDefault="00361FAF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proofErr w:type="gramStart"/>
            <w:r w:rsidRPr="00B63A26">
              <w:rPr>
                <w:rFonts w:eastAsia="맑은 고딕" w:hint="eastAsia"/>
                <w:sz w:val="18"/>
                <w:lang w:val="en-US" w:eastAsia="ko-KR"/>
              </w:rPr>
              <w:t>r</w:t>
            </w:r>
            <w:r w:rsidRPr="00B63A26">
              <w:rPr>
                <w:rFonts w:eastAsia="맑은 고딕"/>
                <w:sz w:val="18"/>
                <w:lang w:val="en-US" w:eastAsia="ko-KR"/>
              </w:rPr>
              <w:t>ole:feedback</w:t>
            </w:r>
            <w:proofErr w:type="spellEnd"/>
            <w:proofErr w:type="gramEnd"/>
          </w:p>
        </w:tc>
        <w:tc>
          <w:tcPr>
            <w:tcW w:w="3572" w:type="dxa"/>
          </w:tcPr>
          <w:p w14:paraId="6C979DC6" w14:textId="37F1431E" w:rsidR="00361FAF" w:rsidRPr="00B63A26" w:rsidRDefault="00D267A2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/>
                <w:sz w:val="18"/>
                <w:lang w:val="en-US" w:eastAsia="ko-KR"/>
              </w:rPr>
              <w:t>user</w:t>
            </w:r>
            <w:r w:rsidRPr="00B63A26">
              <w:rPr>
                <w:rFonts w:eastAsia="맑은 고딕" w:hint="eastAsia"/>
                <w:sz w:val="18"/>
                <w:lang w:val="en-US" w:eastAsia="ko-KR"/>
              </w:rPr>
              <w:t>s</w:t>
            </w:r>
            <w:r w:rsidRPr="00B63A26">
              <w:rPr>
                <w:rFonts w:eastAsia="맑은 고딕"/>
                <w:sz w:val="18"/>
                <w:lang w:val="en-US" w:eastAsia="ko-KR"/>
              </w:rPr>
              <w:t xml:space="preserve">’ </w:t>
            </w:r>
            <w:r w:rsidRPr="00B63A26">
              <w:rPr>
                <w:rFonts w:eastAsia="맑은 고딕" w:hint="eastAsia"/>
                <w:sz w:val="18"/>
                <w:lang w:val="en-US" w:eastAsia="ko-KR"/>
              </w:rPr>
              <w:t>f</w:t>
            </w:r>
            <w:r w:rsidRPr="00B63A26">
              <w:rPr>
                <w:rFonts w:eastAsia="맑은 고딕"/>
                <w:sz w:val="18"/>
                <w:lang w:val="en-US" w:eastAsia="ko-KR"/>
              </w:rPr>
              <w:t>eedback for the data catalogue</w:t>
            </w:r>
          </w:p>
        </w:tc>
        <w:tc>
          <w:tcPr>
            <w:tcW w:w="756" w:type="dxa"/>
          </w:tcPr>
          <w:p w14:paraId="0F8C9FA1" w14:textId="22CA12F6" w:rsidR="00361FAF" w:rsidRPr="00B63A26" w:rsidRDefault="0059517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20D4B024" w14:textId="17383040" w:rsidR="00361FAF" w:rsidRPr="00B63A26" w:rsidRDefault="00361FAF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A7627F4" w14:textId="476EEADC" w:rsidR="00361FAF" w:rsidRPr="00B63A26" w:rsidRDefault="00361FAF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B63A26">
              <w:rPr>
                <w:rFonts w:eastAsia="맑은 고딕" w:hint="eastAsia"/>
                <w:sz w:val="18"/>
                <w:lang w:val="en-US" w:eastAsia="ko-KR"/>
              </w:rPr>
              <w:t>B</w:t>
            </w:r>
            <w:r w:rsidRPr="00B63A26">
              <w:rPr>
                <w:rFonts w:eastAsia="맑은 고딕"/>
                <w:sz w:val="18"/>
                <w:lang w:val="en-US" w:eastAsia="ko-KR"/>
              </w:rPr>
              <w:t>DC_Feedback</w:t>
            </w:r>
            <w:proofErr w:type="spellEnd"/>
          </w:p>
        </w:tc>
      </w:tr>
      <w:tr w:rsidR="00361FAF" w:rsidRPr="00172AD1" w14:paraId="166C370E" w14:textId="77777777" w:rsidTr="00D267A2">
        <w:tc>
          <w:tcPr>
            <w:tcW w:w="408" w:type="dxa"/>
          </w:tcPr>
          <w:p w14:paraId="34E81305" w14:textId="6CFF721C" w:rsidR="00361FAF" w:rsidRPr="00B63A26" w:rsidRDefault="00B63A26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5</w:t>
            </w:r>
          </w:p>
        </w:tc>
        <w:tc>
          <w:tcPr>
            <w:tcW w:w="1676" w:type="dxa"/>
            <w:shd w:val="clear" w:color="auto" w:fill="auto"/>
          </w:tcPr>
          <w:p w14:paraId="462E7D35" w14:textId="260A6B6A" w:rsidR="00361FAF" w:rsidRPr="00B63A26" w:rsidRDefault="00361FAF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proofErr w:type="gramStart"/>
            <w:r w:rsidRPr="00B63A26">
              <w:rPr>
                <w:rFonts w:eastAsia="맑은 고딕" w:hint="eastAsia"/>
                <w:sz w:val="18"/>
                <w:lang w:val="en-US" w:eastAsia="ko-KR"/>
              </w:rPr>
              <w:t>r</w:t>
            </w:r>
            <w:r w:rsidRPr="00B63A26">
              <w:rPr>
                <w:rFonts w:eastAsia="맑은 고딕"/>
                <w:sz w:val="18"/>
                <w:lang w:val="en-US" w:eastAsia="ko-KR"/>
              </w:rPr>
              <w:t>ole:satisfaction</w:t>
            </w:r>
            <w:proofErr w:type="spellEnd"/>
            <w:proofErr w:type="gramEnd"/>
          </w:p>
        </w:tc>
        <w:tc>
          <w:tcPr>
            <w:tcW w:w="3572" w:type="dxa"/>
          </w:tcPr>
          <w:p w14:paraId="008644A8" w14:textId="498E6DFA" w:rsidR="00361FAF" w:rsidRPr="00B63A26" w:rsidRDefault="0059517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/>
                <w:sz w:val="18"/>
                <w:lang w:val="en-US" w:eastAsia="ko-KR"/>
              </w:rPr>
              <w:t>the calculated</w:t>
            </w:r>
            <w:r w:rsidR="00D267A2" w:rsidRPr="00B63A26">
              <w:rPr>
                <w:rFonts w:eastAsia="맑은 고딕"/>
                <w:sz w:val="18"/>
                <w:lang w:val="en-US" w:eastAsia="ko-KR"/>
              </w:rPr>
              <w:t xml:space="preserve"> satisfaction from feedback</w:t>
            </w:r>
            <w:r w:rsidRPr="00B63A26">
              <w:rPr>
                <w:rFonts w:eastAsia="맑은 고딕"/>
                <w:sz w:val="18"/>
                <w:lang w:val="en-US" w:eastAsia="ko-KR"/>
              </w:rPr>
              <w:t>s</w:t>
            </w:r>
            <w:r w:rsidR="00D267A2" w:rsidRPr="00B63A26">
              <w:rPr>
                <w:rFonts w:eastAsia="맑은 고딕"/>
                <w:sz w:val="18"/>
                <w:lang w:val="en-US" w:eastAsia="ko-KR"/>
              </w:rPr>
              <w:t xml:space="preserve"> for the data catalogue</w:t>
            </w:r>
          </w:p>
        </w:tc>
        <w:tc>
          <w:tcPr>
            <w:tcW w:w="756" w:type="dxa"/>
          </w:tcPr>
          <w:p w14:paraId="3A0491CF" w14:textId="2658224D" w:rsidR="00361FAF" w:rsidRPr="00B63A26" w:rsidRDefault="0059517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C5A958E" w14:textId="4775071F" w:rsidR="00361FAF" w:rsidRPr="00B63A26" w:rsidRDefault="00361FAF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B63A26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1A284859" w14:textId="41DBCD2B" w:rsidR="00361FAF" w:rsidRPr="00B63A26" w:rsidRDefault="00361FAF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B63A26">
              <w:rPr>
                <w:rFonts w:eastAsia="맑은 고딕" w:hint="eastAsia"/>
                <w:sz w:val="18"/>
                <w:lang w:val="en-US" w:eastAsia="ko-KR"/>
              </w:rPr>
              <w:t>B</w:t>
            </w:r>
            <w:r w:rsidRPr="00B63A26">
              <w:rPr>
                <w:rFonts w:eastAsia="맑은 고딕"/>
                <w:sz w:val="18"/>
                <w:lang w:val="en-US" w:eastAsia="ko-KR"/>
              </w:rPr>
              <w:t>DC_Satisfaction</w:t>
            </w:r>
            <w:proofErr w:type="spellEnd"/>
          </w:p>
        </w:tc>
      </w:tr>
    </w:tbl>
    <w:p w14:paraId="3447522D" w14:textId="77777777" w:rsidR="008B4E08" w:rsidRDefault="008B4E08" w:rsidP="008B4E08">
      <w:pPr>
        <w:jc w:val="both"/>
        <w:rPr>
          <w:rFonts w:eastAsia="맑은 고딕"/>
          <w:lang w:val="en-US" w:eastAsia="ko-KR"/>
        </w:rPr>
      </w:pPr>
    </w:p>
    <w:p w14:paraId="3AB623D6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1955"/>
      </w:tblGrid>
      <w:tr w:rsidR="008B4E08" w:rsidRPr="00172AD1" w14:paraId="291A5720" w14:textId="77777777" w:rsidTr="00B63A26">
        <w:tc>
          <w:tcPr>
            <w:tcW w:w="404" w:type="dxa"/>
          </w:tcPr>
          <w:p w14:paraId="788992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50BC5BF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652208B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5B4844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94496E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955" w:type="dxa"/>
          </w:tcPr>
          <w:p w14:paraId="375DEB5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22014E7" w14:textId="77777777" w:rsidTr="00B63A26">
        <w:tc>
          <w:tcPr>
            <w:tcW w:w="404" w:type="dxa"/>
            <w:shd w:val="clear" w:color="auto" w:fill="D9D9D9" w:themeFill="background1" w:themeFillShade="D9"/>
          </w:tcPr>
          <w:p w14:paraId="728D3D64" w14:textId="18939C14" w:rsidR="008B4E08" w:rsidRPr="00172AD1" w:rsidRDefault="00B63A26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6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F790C3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51D60FD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C2B7D7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4B79BC9D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955" w:type="dxa"/>
            <w:shd w:val="clear" w:color="auto" w:fill="D9D9D9" w:themeFill="background1" w:themeFillShade="D9"/>
          </w:tcPr>
          <w:p w14:paraId="1845A037" w14:textId="3BF26FF5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</w:t>
            </w:r>
            <w:r w:rsidR="00B63A26">
              <w:rPr>
                <w:sz w:val="18"/>
                <w:lang w:val="en-US" w:eastAsia="ko-KR"/>
              </w:rPr>
              <w:t>7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B63A26">
              <w:rPr>
                <w:sz w:val="18"/>
                <w:lang w:val="en-US" w:eastAsia="ko-KR"/>
              </w:rPr>
              <w:t>21</w:t>
            </w:r>
          </w:p>
        </w:tc>
      </w:tr>
      <w:tr w:rsidR="00B63A26" w:rsidRPr="00172AD1" w14:paraId="2045C978" w14:textId="77777777" w:rsidTr="00B63A26">
        <w:tc>
          <w:tcPr>
            <w:tcW w:w="404" w:type="dxa"/>
          </w:tcPr>
          <w:p w14:paraId="63CEC13A" w14:textId="43FBDA92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937" w:type="dxa"/>
          </w:tcPr>
          <w:p w14:paraId="0DD7A9B6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25966437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158F5532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6C41005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55" w:type="dxa"/>
          </w:tcPr>
          <w:p w14:paraId="1AA753C7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1878ADE6" w14:textId="77777777" w:rsidTr="00B63A26">
        <w:tc>
          <w:tcPr>
            <w:tcW w:w="404" w:type="dxa"/>
          </w:tcPr>
          <w:p w14:paraId="304EC1B5" w14:textId="138017C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937" w:type="dxa"/>
          </w:tcPr>
          <w:p w14:paraId="586A10AC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975C6">
              <w:rPr>
                <w:rFonts w:hint="eastAsia"/>
                <w:sz w:val="18"/>
                <w:lang w:val="en-US" w:eastAsia="ko-KR"/>
              </w:rPr>
              <w:t>org</w:t>
            </w:r>
            <w:r w:rsidRPr="008975C6">
              <w:rPr>
                <w:sz w:val="18"/>
                <w:lang w:val="en-US" w:eastAsia="ko-KR"/>
              </w:rPr>
              <w:t>a</w:t>
            </w:r>
            <w:r w:rsidRPr="008975C6">
              <w:rPr>
                <w:rFonts w:hint="eastAsia"/>
                <w:sz w:val="18"/>
                <w:lang w:val="en-US" w:eastAsia="ko-KR"/>
              </w:rPr>
              <w:t>nisationName</w:t>
            </w:r>
            <w:proofErr w:type="spellEnd"/>
          </w:p>
        </w:tc>
        <w:tc>
          <w:tcPr>
            <w:tcW w:w="2857" w:type="dxa"/>
          </w:tcPr>
          <w:p w14:paraId="780E811B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5F7BD4DB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CA1ACB4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55" w:type="dxa"/>
          </w:tcPr>
          <w:p w14:paraId="516B3262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3A2EC85E" w14:textId="77777777" w:rsidTr="00B63A26">
        <w:tc>
          <w:tcPr>
            <w:tcW w:w="404" w:type="dxa"/>
          </w:tcPr>
          <w:p w14:paraId="68B4114A" w14:textId="544C2733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937" w:type="dxa"/>
          </w:tcPr>
          <w:p w14:paraId="5F0841B0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5ACCD5CD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7F3303A4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1FB98A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55" w:type="dxa"/>
          </w:tcPr>
          <w:p w14:paraId="531DD2DA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4B44A5EB" w14:textId="77777777" w:rsidTr="00B63A26">
        <w:tc>
          <w:tcPr>
            <w:tcW w:w="404" w:type="dxa"/>
          </w:tcPr>
          <w:p w14:paraId="2FC98974" w14:textId="0888C2FF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937" w:type="dxa"/>
          </w:tcPr>
          <w:p w14:paraId="61AAEFAB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f</w:t>
            </w:r>
            <w:r>
              <w:rPr>
                <w:sz w:val="18"/>
                <w:lang w:val="en-US" w:eastAsia="ko-KR"/>
              </w:rPr>
              <w:t>unction</w:t>
            </w:r>
          </w:p>
        </w:tc>
        <w:tc>
          <w:tcPr>
            <w:tcW w:w="2857" w:type="dxa"/>
          </w:tcPr>
          <w:p w14:paraId="75B96CBA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658D1434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04CF9D0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55" w:type="dxa"/>
          </w:tcPr>
          <w:p w14:paraId="5418821E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27A79347" w14:textId="77777777" w:rsidTr="00B63A26">
        <w:tc>
          <w:tcPr>
            <w:tcW w:w="404" w:type="dxa"/>
          </w:tcPr>
          <w:p w14:paraId="239E0D3A" w14:textId="01AD6098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937" w:type="dxa"/>
          </w:tcPr>
          <w:p w14:paraId="016E3048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ontact</w:t>
            </w:r>
          </w:p>
        </w:tc>
        <w:tc>
          <w:tcPr>
            <w:tcW w:w="2857" w:type="dxa"/>
          </w:tcPr>
          <w:p w14:paraId="7B3EF532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39518477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538DA5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955" w:type="dxa"/>
          </w:tcPr>
          <w:p w14:paraId="2B6DA033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</w:t>
            </w: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B63A26" w:rsidRPr="00172AD1" w14:paraId="2C7F3480" w14:textId="77777777" w:rsidTr="00B63A26">
        <w:trPr>
          <w:trHeight w:val="442"/>
        </w:trPr>
        <w:tc>
          <w:tcPr>
            <w:tcW w:w="404" w:type="dxa"/>
            <w:shd w:val="clear" w:color="auto" w:fill="D9D9D9" w:themeFill="background1" w:themeFillShade="D9"/>
          </w:tcPr>
          <w:p w14:paraId="62C9E0F5" w14:textId="735F6448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75C812DB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1788656E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66A7E8D4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529BEBE0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955" w:type="dxa"/>
            <w:shd w:val="clear" w:color="auto" w:fill="D9D9D9" w:themeFill="background1" w:themeFillShade="D9"/>
          </w:tcPr>
          <w:p w14:paraId="42B4C891" w14:textId="78025DB2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23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26</w:t>
            </w:r>
          </w:p>
        </w:tc>
      </w:tr>
      <w:tr w:rsidR="00B63A26" w:rsidRPr="00172AD1" w14:paraId="4A7F9976" w14:textId="77777777" w:rsidTr="00B63A26">
        <w:tc>
          <w:tcPr>
            <w:tcW w:w="404" w:type="dxa"/>
          </w:tcPr>
          <w:p w14:paraId="270DD377" w14:textId="2D971FC9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</w:tcPr>
          <w:p w14:paraId="58764236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4BD7047B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12D3CDFC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291F438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955" w:type="dxa"/>
          </w:tcPr>
          <w:p w14:paraId="1452E09D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78BAD23A" w14:textId="77777777" w:rsidTr="00B63A26">
        <w:tc>
          <w:tcPr>
            <w:tcW w:w="404" w:type="dxa"/>
          </w:tcPr>
          <w:p w14:paraId="1C2F2713" w14:textId="58388333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37" w:type="dxa"/>
          </w:tcPr>
          <w:p w14:paraId="57FACA42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4B2E3552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6C0617B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D688B97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55" w:type="dxa"/>
          </w:tcPr>
          <w:p w14:paraId="0EC00CE1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31A30C85" w14:textId="77777777" w:rsidTr="00B63A26">
        <w:tc>
          <w:tcPr>
            <w:tcW w:w="404" w:type="dxa"/>
          </w:tcPr>
          <w:p w14:paraId="321FE7A5" w14:textId="352B9645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37" w:type="dxa"/>
          </w:tcPr>
          <w:p w14:paraId="0D066010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48A0055A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56" w:type="dxa"/>
          </w:tcPr>
          <w:p w14:paraId="3DFA28BC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0F9825F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955" w:type="dxa"/>
          </w:tcPr>
          <w:p w14:paraId="3F0B5AB1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B63A26" w:rsidRPr="00172AD1" w14:paraId="17521D21" w14:textId="77777777" w:rsidTr="00B63A26">
        <w:tc>
          <w:tcPr>
            <w:tcW w:w="404" w:type="dxa"/>
          </w:tcPr>
          <w:p w14:paraId="57242A73" w14:textId="3B9E8159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937" w:type="dxa"/>
          </w:tcPr>
          <w:p w14:paraId="217D5958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D93718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0823816B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5289659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55" w:type="dxa"/>
          </w:tcPr>
          <w:p w14:paraId="111CC22E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523A9785" w14:textId="77777777" w:rsidR="00B63A26" w:rsidRDefault="00B63A26" w:rsidP="00B63A26">
      <w:pPr>
        <w:jc w:val="both"/>
        <w:rPr>
          <w:rFonts w:eastAsia="맑은 고딕"/>
          <w:lang w:val="en-US" w:eastAsia="ko-KR"/>
        </w:rPr>
      </w:pPr>
    </w:p>
    <w:p w14:paraId="0812D425" w14:textId="51E5E953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a5"/>
        <w:tblW w:w="9067" w:type="dxa"/>
        <w:tblLayout w:type="fixed"/>
        <w:tblLook w:val="04A0" w:firstRow="1" w:lastRow="0" w:firstColumn="1" w:lastColumn="0" w:noHBand="0" w:noVBand="1"/>
      </w:tblPr>
      <w:tblGrid>
        <w:gridCol w:w="401"/>
        <w:gridCol w:w="1862"/>
        <w:gridCol w:w="2977"/>
        <w:gridCol w:w="709"/>
        <w:gridCol w:w="1134"/>
        <w:gridCol w:w="1984"/>
      </w:tblGrid>
      <w:tr w:rsidR="008B4E08" w:rsidRPr="00172AD1" w14:paraId="4C59136C" w14:textId="77777777" w:rsidTr="00B63A26">
        <w:tc>
          <w:tcPr>
            <w:tcW w:w="401" w:type="dxa"/>
          </w:tcPr>
          <w:p w14:paraId="55614B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0A433C9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977" w:type="dxa"/>
          </w:tcPr>
          <w:p w14:paraId="0663657D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09" w:type="dxa"/>
          </w:tcPr>
          <w:p w14:paraId="2E391A1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34" w:type="dxa"/>
          </w:tcPr>
          <w:p w14:paraId="5FABC31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984" w:type="dxa"/>
          </w:tcPr>
          <w:p w14:paraId="5B68538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74B1D248" w14:textId="77777777" w:rsidTr="00B63A26">
        <w:tc>
          <w:tcPr>
            <w:tcW w:w="401" w:type="dxa"/>
            <w:shd w:val="clear" w:color="auto" w:fill="D9D9D9" w:themeFill="background1" w:themeFillShade="D9"/>
          </w:tcPr>
          <w:p w14:paraId="104AE49D" w14:textId="55B587AA" w:rsidR="008B4E08" w:rsidRPr="00172AD1" w:rsidRDefault="00B63A26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7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24310E5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977" w:type="dxa"/>
            <w:shd w:val="clear" w:color="auto" w:fill="D9D9D9" w:themeFill="background1" w:themeFillShade="D9"/>
          </w:tcPr>
          <w:p w14:paraId="0900C98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 collection of data which is available for access and/or download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E3FD4F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1D93BC0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35D62E0F" w14:textId="39BE36E1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 w:rsidR="00B63A26">
              <w:rPr>
                <w:sz w:val="18"/>
                <w:lang w:val="en-US" w:eastAsia="ko-KR"/>
              </w:rPr>
              <w:t>8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B63A26">
              <w:rPr>
                <w:sz w:val="18"/>
                <w:lang w:val="en-US" w:eastAsia="ko-KR"/>
              </w:rPr>
              <w:t>36</w:t>
            </w:r>
          </w:p>
        </w:tc>
      </w:tr>
      <w:tr w:rsidR="00B63A26" w:rsidRPr="00172AD1" w14:paraId="15BD8F4A" w14:textId="77777777" w:rsidTr="00B63A26">
        <w:tc>
          <w:tcPr>
            <w:tcW w:w="401" w:type="dxa"/>
          </w:tcPr>
          <w:p w14:paraId="64DD1661" w14:textId="4F48757B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10B07BC1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977" w:type="dxa"/>
          </w:tcPr>
          <w:p w14:paraId="5D885FE5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09" w:type="dxa"/>
          </w:tcPr>
          <w:p w14:paraId="53D3CAA7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34" w:type="dxa"/>
          </w:tcPr>
          <w:p w14:paraId="7F12492C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984" w:type="dxa"/>
          </w:tcPr>
          <w:p w14:paraId="7B8E1B63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B63A26" w:rsidRPr="00172AD1" w14:paraId="7E2A818A" w14:textId="77777777" w:rsidTr="00B63A26">
        <w:tc>
          <w:tcPr>
            <w:tcW w:w="401" w:type="dxa"/>
          </w:tcPr>
          <w:p w14:paraId="242EDA22" w14:textId="22E331D2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</w:tcPr>
          <w:p w14:paraId="3473126F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le:</w:t>
            </w:r>
            <w:r w:rsidRPr="00172AD1">
              <w:rPr>
                <w:sz w:val="18"/>
                <w:lang w:val="en-US" w:eastAsia="ko-KR"/>
              </w:rPr>
              <w:t xml:space="preserve"> distribut</w:t>
            </w:r>
            <w:r>
              <w:rPr>
                <w:sz w:val="18"/>
                <w:lang w:val="en-US" w:eastAsia="ko-KR"/>
              </w:rPr>
              <w:t>ion</w:t>
            </w:r>
          </w:p>
        </w:tc>
        <w:tc>
          <w:tcPr>
            <w:tcW w:w="2977" w:type="dxa"/>
          </w:tcPr>
          <w:p w14:paraId="3D96FC20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09" w:type="dxa"/>
          </w:tcPr>
          <w:p w14:paraId="64531C42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34" w:type="dxa"/>
          </w:tcPr>
          <w:p w14:paraId="636FF880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984" w:type="dxa"/>
          </w:tcPr>
          <w:p w14:paraId="599D2F40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B63A26" w:rsidRPr="00172AD1" w14:paraId="149B24E9" w14:textId="77777777" w:rsidTr="00B63A26">
        <w:tc>
          <w:tcPr>
            <w:tcW w:w="401" w:type="dxa"/>
          </w:tcPr>
          <w:p w14:paraId="3FB87C6D" w14:textId="39373114" w:rsidR="00B63A26" w:rsidRPr="00172AD1" w:rsidDel="003352FF" w:rsidRDefault="00B63A26" w:rsidP="00B63A2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1862" w:type="dxa"/>
          </w:tcPr>
          <w:p w14:paraId="238A2DA7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977" w:type="dxa"/>
          </w:tcPr>
          <w:p w14:paraId="07062129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09" w:type="dxa"/>
          </w:tcPr>
          <w:p w14:paraId="1132CBEF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34" w:type="dxa"/>
          </w:tcPr>
          <w:p w14:paraId="64C63F7A" w14:textId="011E499A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N</w:t>
            </w:r>
          </w:p>
        </w:tc>
        <w:tc>
          <w:tcPr>
            <w:tcW w:w="1984" w:type="dxa"/>
          </w:tcPr>
          <w:p w14:paraId="247E193E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B63A26" w:rsidRPr="00172AD1" w14:paraId="79282D06" w14:textId="77777777" w:rsidTr="00B63A26">
        <w:tc>
          <w:tcPr>
            <w:tcW w:w="401" w:type="dxa"/>
          </w:tcPr>
          <w:p w14:paraId="1EE3B9C4" w14:textId="1562AEA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</w:tcPr>
          <w:p w14:paraId="215A53BF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2977" w:type="dxa"/>
          </w:tcPr>
          <w:p w14:paraId="214B7B10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09" w:type="dxa"/>
          </w:tcPr>
          <w:p w14:paraId="67BCE2E3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34" w:type="dxa"/>
          </w:tcPr>
          <w:p w14:paraId="545902A5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84" w:type="dxa"/>
          </w:tcPr>
          <w:p w14:paraId="75C74828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0CCF1F6F" w14:textId="77777777" w:rsidTr="00B63A26">
        <w:tc>
          <w:tcPr>
            <w:tcW w:w="401" w:type="dxa"/>
          </w:tcPr>
          <w:p w14:paraId="1554412F" w14:textId="05D2E835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</w:tcPr>
          <w:p w14:paraId="5C55613E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2977" w:type="dxa"/>
          </w:tcPr>
          <w:p w14:paraId="52807811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09" w:type="dxa"/>
          </w:tcPr>
          <w:p w14:paraId="258AF746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34" w:type="dxa"/>
          </w:tcPr>
          <w:p w14:paraId="5F3CFCC3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84" w:type="dxa"/>
          </w:tcPr>
          <w:p w14:paraId="41B9B7DB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10B1EAF3" w14:textId="77777777" w:rsidTr="00B63A26">
        <w:tc>
          <w:tcPr>
            <w:tcW w:w="401" w:type="dxa"/>
            <w:shd w:val="clear" w:color="auto" w:fill="auto"/>
          </w:tcPr>
          <w:p w14:paraId="00F594C2" w14:textId="5DE70FDF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862" w:type="dxa"/>
            <w:shd w:val="clear" w:color="auto" w:fill="auto"/>
          </w:tcPr>
          <w:p w14:paraId="68588920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2977" w:type="dxa"/>
            <w:shd w:val="clear" w:color="auto" w:fill="auto"/>
          </w:tcPr>
          <w:p w14:paraId="279188BD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09" w:type="dxa"/>
            <w:shd w:val="clear" w:color="auto" w:fill="auto"/>
          </w:tcPr>
          <w:p w14:paraId="1537801F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34" w:type="dxa"/>
            <w:shd w:val="clear" w:color="auto" w:fill="auto"/>
          </w:tcPr>
          <w:p w14:paraId="0D3AE75A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984" w:type="dxa"/>
            <w:shd w:val="clear" w:color="auto" w:fill="auto"/>
          </w:tcPr>
          <w:p w14:paraId="27CA231E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57D621AA" w14:textId="77777777" w:rsidTr="00B63A26">
        <w:tc>
          <w:tcPr>
            <w:tcW w:w="401" w:type="dxa"/>
          </w:tcPr>
          <w:p w14:paraId="148F36D5" w14:textId="0458CE09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</w:tcPr>
          <w:p w14:paraId="553758F4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977" w:type="dxa"/>
          </w:tcPr>
          <w:p w14:paraId="475C5EBC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09" w:type="dxa"/>
          </w:tcPr>
          <w:p w14:paraId="3DAB20D2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34" w:type="dxa"/>
          </w:tcPr>
          <w:p w14:paraId="6916FFEA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84" w:type="dxa"/>
          </w:tcPr>
          <w:p w14:paraId="326495DE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2B828828" w14:textId="77777777" w:rsidTr="00B63A26">
        <w:tc>
          <w:tcPr>
            <w:tcW w:w="401" w:type="dxa"/>
          </w:tcPr>
          <w:p w14:paraId="4CD6638E" w14:textId="5DE4D196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57B60E89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977" w:type="dxa"/>
          </w:tcPr>
          <w:p w14:paraId="7E587056" w14:textId="77777777" w:rsidR="00B63A26" w:rsidRPr="00172AD1" w:rsidRDefault="00B63A26" w:rsidP="00B63A26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09" w:type="dxa"/>
          </w:tcPr>
          <w:p w14:paraId="21DA99E4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34" w:type="dxa"/>
          </w:tcPr>
          <w:p w14:paraId="5A4E830A" w14:textId="77777777" w:rsidR="00B63A26" w:rsidRPr="00172AD1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84" w:type="dxa"/>
          </w:tcPr>
          <w:p w14:paraId="1105EDDA" w14:textId="77777777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B63A26" w:rsidRPr="00172AD1" w14:paraId="25B61288" w14:textId="77777777" w:rsidTr="00B63A26">
        <w:tc>
          <w:tcPr>
            <w:tcW w:w="401" w:type="dxa"/>
          </w:tcPr>
          <w:p w14:paraId="526F8054" w14:textId="2E4948AD" w:rsidR="00B63A26" w:rsidRPr="00172AD1" w:rsidRDefault="00B63A26" w:rsidP="00B63A2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1A9AFA66" w14:textId="12826D64" w:rsidR="00B63A26" w:rsidRPr="00B63A26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proofErr w:type="gramStart"/>
            <w:r w:rsidRPr="00B63A26">
              <w:rPr>
                <w:sz w:val="18"/>
                <w:lang w:val="en-US" w:eastAsia="ko-KR"/>
              </w:rPr>
              <w:t>role:</w:t>
            </w:r>
            <w:r w:rsidRPr="00B63A26">
              <w:rPr>
                <w:rFonts w:hint="eastAsia"/>
                <w:sz w:val="18"/>
                <w:lang w:val="en-US" w:eastAsia="ko-KR"/>
              </w:rPr>
              <w:t>l</w:t>
            </w:r>
            <w:r w:rsidRPr="00B63A26">
              <w:rPr>
                <w:sz w:val="18"/>
                <w:lang w:val="en-US" w:eastAsia="ko-KR"/>
              </w:rPr>
              <w:t>ineage</w:t>
            </w:r>
            <w:proofErr w:type="spellEnd"/>
            <w:proofErr w:type="gramEnd"/>
          </w:p>
        </w:tc>
        <w:tc>
          <w:tcPr>
            <w:tcW w:w="2977" w:type="dxa"/>
          </w:tcPr>
          <w:p w14:paraId="4684D367" w14:textId="07FB2C74" w:rsidR="00B63A26" w:rsidRPr="00B63A26" w:rsidRDefault="00B63A26" w:rsidP="00B63A26">
            <w:pPr>
              <w:rPr>
                <w:sz w:val="18"/>
                <w:lang w:val="en-US" w:eastAsia="ko-KR"/>
              </w:rPr>
            </w:pPr>
            <w:r w:rsidRPr="00B63A26">
              <w:rPr>
                <w:sz w:val="18"/>
                <w:lang w:val="en-US" w:eastAsia="ko-KR"/>
              </w:rPr>
              <w:t>backward data lineage of the dataset</w:t>
            </w:r>
          </w:p>
        </w:tc>
        <w:tc>
          <w:tcPr>
            <w:tcW w:w="709" w:type="dxa"/>
          </w:tcPr>
          <w:p w14:paraId="70AEE0AB" w14:textId="52E0243E" w:rsidR="00B63A26" w:rsidRPr="00B63A26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B63A26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34" w:type="dxa"/>
          </w:tcPr>
          <w:p w14:paraId="7FEE008B" w14:textId="7BDB45BC" w:rsidR="00B63A26" w:rsidRPr="00B63A26" w:rsidRDefault="00B63A26" w:rsidP="00B63A26">
            <w:pPr>
              <w:jc w:val="center"/>
              <w:rPr>
                <w:sz w:val="18"/>
                <w:lang w:val="en-US" w:eastAsia="ko-KR"/>
              </w:rPr>
            </w:pPr>
            <w:r w:rsidRPr="00B63A26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984" w:type="dxa"/>
          </w:tcPr>
          <w:p w14:paraId="6897E195" w14:textId="10F22500" w:rsidR="00B63A26" w:rsidRPr="00B63A26" w:rsidRDefault="00B63A26" w:rsidP="00B63A26">
            <w:pPr>
              <w:jc w:val="both"/>
              <w:rPr>
                <w:sz w:val="18"/>
                <w:lang w:val="en-US" w:eastAsia="ko-KR"/>
              </w:rPr>
            </w:pPr>
            <w:proofErr w:type="spellStart"/>
            <w:proofErr w:type="gramStart"/>
            <w:r w:rsidRPr="00B63A26">
              <w:rPr>
                <w:rFonts w:hint="eastAsia"/>
                <w:sz w:val="18"/>
                <w:lang w:val="en-US" w:eastAsia="ko-KR"/>
              </w:rPr>
              <w:t>B</w:t>
            </w:r>
            <w:r w:rsidRPr="00B63A26">
              <w:rPr>
                <w:sz w:val="18"/>
                <w:lang w:val="en-US" w:eastAsia="ko-KR"/>
              </w:rPr>
              <w:t>DC:Dataset</w:t>
            </w:r>
            <w:proofErr w:type="spellEnd"/>
            <w:proofErr w:type="gramEnd"/>
          </w:p>
        </w:tc>
      </w:tr>
    </w:tbl>
    <w:p w14:paraId="160EB3C5" w14:textId="0090B331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4A3721F0" w14:textId="401DC470" w:rsidR="00B63A26" w:rsidRDefault="00B63A26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5105D03B" w14:textId="77777777" w:rsidR="00B63A26" w:rsidRDefault="00B63A26" w:rsidP="008B4E08">
      <w:pPr>
        <w:spacing w:before="0" w:after="160" w:line="259" w:lineRule="auto"/>
        <w:jc w:val="both"/>
        <w:rPr>
          <w:rFonts w:eastAsia="맑은 고딕" w:hint="eastAsia"/>
          <w:lang w:val="en-US" w:eastAsia="ko-KR"/>
        </w:rPr>
      </w:pPr>
    </w:p>
    <w:p w14:paraId="62439998" w14:textId="77777777" w:rsidR="00B63A26" w:rsidRPr="008D39EE" w:rsidRDefault="00B63A26" w:rsidP="00B63A26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45"/>
        <w:gridCol w:w="2268"/>
        <w:gridCol w:w="850"/>
        <w:gridCol w:w="1040"/>
        <w:gridCol w:w="2504"/>
      </w:tblGrid>
      <w:tr w:rsidR="00DC6CD6" w:rsidRPr="00172AD1" w14:paraId="69035B57" w14:textId="77777777" w:rsidTr="00DC6CD6">
        <w:tc>
          <w:tcPr>
            <w:tcW w:w="402" w:type="dxa"/>
            <w:shd w:val="clear" w:color="auto" w:fill="D9D9D9" w:themeFill="background1" w:themeFillShade="D9"/>
          </w:tcPr>
          <w:p w14:paraId="56683B9A" w14:textId="0498F00A" w:rsidR="00DC6CD6" w:rsidRPr="00172AD1" w:rsidRDefault="00DC6CD6" w:rsidP="00DC6CD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45" w:type="dxa"/>
            <w:shd w:val="clear" w:color="auto" w:fill="D9D9D9" w:themeFill="background1" w:themeFillShade="D9"/>
          </w:tcPr>
          <w:p w14:paraId="77C3658C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</w:tcPr>
          <w:p w14:paraId="1E1BAD90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26DE30FA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14:paraId="35099B1F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4C90C5DC" w14:textId="7CAC741D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>
              <w:rPr>
                <w:color w:val="000000" w:themeColor="text1"/>
                <w:sz w:val="18"/>
                <w:lang w:val="en-US" w:eastAsia="ko-KR"/>
              </w:rPr>
              <w:t>8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>
              <w:rPr>
                <w:color w:val="000000" w:themeColor="text1"/>
                <w:sz w:val="18"/>
                <w:lang w:val="en-US" w:eastAsia="ko-KR"/>
              </w:rPr>
              <w:t xml:space="preserve"> 41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DC6CD6" w:rsidRPr="00172AD1" w14:paraId="18219504" w14:textId="77777777" w:rsidTr="00DC6CD6">
        <w:tc>
          <w:tcPr>
            <w:tcW w:w="402" w:type="dxa"/>
          </w:tcPr>
          <w:p w14:paraId="40D41151" w14:textId="22070437" w:rsidR="00DC6CD6" w:rsidRPr="00172AD1" w:rsidRDefault="00DC6CD6" w:rsidP="00DC6CD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45" w:type="dxa"/>
          </w:tcPr>
          <w:p w14:paraId="22A91BCE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o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le: </w:t>
            </w: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268" w:type="dxa"/>
          </w:tcPr>
          <w:p w14:paraId="4C9C7D56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850" w:type="dxa"/>
          </w:tcPr>
          <w:p w14:paraId="2A811B5E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</w:tcPr>
          <w:p w14:paraId="3603B7CC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47AECDFF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DC6CD6" w:rsidRPr="00172AD1" w14:paraId="1C8B2093" w14:textId="77777777" w:rsidTr="00DC6CD6">
        <w:tc>
          <w:tcPr>
            <w:tcW w:w="402" w:type="dxa"/>
          </w:tcPr>
          <w:p w14:paraId="5B5E8B13" w14:textId="173569C3" w:rsidR="00DC6CD6" w:rsidRPr="00172AD1" w:rsidRDefault="00DC6CD6" w:rsidP="00DC6CD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45" w:type="dxa"/>
          </w:tcPr>
          <w:p w14:paraId="550A42D3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data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2268" w:type="dxa"/>
          </w:tcPr>
          <w:p w14:paraId="05B27A36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850" w:type="dxa"/>
          </w:tcPr>
          <w:p w14:paraId="2B073020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4DCE128B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75AA2CF1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DC6CD6" w:rsidRPr="00172AD1" w14:paraId="0C8AB16C" w14:textId="77777777" w:rsidTr="00DC6CD6">
        <w:tc>
          <w:tcPr>
            <w:tcW w:w="402" w:type="dxa"/>
          </w:tcPr>
          <w:p w14:paraId="206D672B" w14:textId="0A1BBE23" w:rsidR="00DC6CD6" w:rsidRPr="00172AD1" w:rsidRDefault="00DC6CD6" w:rsidP="00DC6CD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0</w:t>
            </w:r>
          </w:p>
        </w:tc>
        <w:tc>
          <w:tcPr>
            <w:tcW w:w="2145" w:type="dxa"/>
          </w:tcPr>
          <w:p w14:paraId="201BA634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268" w:type="dxa"/>
          </w:tcPr>
          <w:p w14:paraId="5FC3DA9A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ccess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nformation to dataset</w:t>
            </w:r>
          </w:p>
        </w:tc>
        <w:tc>
          <w:tcPr>
            <w:tcW w:w="850" w:type="dxa"/>
          </w:tcPr>
          <w:p w14:paraId="77A62B3F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3CD5FFE8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78C73009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DC6CD6" w:rsidRPr="00172AD1" w14:paraId="2A80B753" w14:textId="77777777" w:rsidTr="00DC6CD6">
        <w:tc>
          <w:tcPr>
            <w:tcW w:w="402" w:type="dxa"/>
            <w:tcBorders>
              <w:bottom w:val="single" w:sz="4" w:space="0" w:color="auto"/>
            </w:tcBorders>
          </w:tcPr>
          <w:p w14:paraId="3FC5424B" w14:textId="307C5D04" w:rsidR="00DC6CD6" w:rsidRPr="00172AD1" w:rsidRDefault="00DC6CD6" w:rsidP="00DC6CD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1</w:t>
            </w:r>
          </w:p>
        </w:tc>
        <w:tc>
          <w:tcPr>
            <w:tcW w:w="2145" w:type="dxa"/>
            <w:tcBorders>
              <w:bottom w:val="single" w:sz="4" w:space="0" w:color="auto"/>
            </w:tcBorders>
          </w:tcPr>
          <w:p w14:paraId="0D8D0AB8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6E0F5A7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F3D0C71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tcBorders>
              <w:bottom w:val="single" w:sz="4" w:space="0" w:color="auto"/>
            </w:tcBorders>
          </w:tcPr>
          <w:p w14:paraId="54131FCB" w14:textId="77777777" w:rsidR="00DC6CD6" w:rsidRPr="00835210" w:rsidRDefault="00DC6CD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CB7994A" w14:textId="77777777" w:rsidR="00DC6CD6" w:rsidRPr="00835210" w:rsidRDefault="00DC6CD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</w:tbl>
    <w:p w14:paraId="2705C658" w14:textId="77777777" w:rsidR="00B63A26" w:rsidRPr="00B27EEF" w:rsidRDefault="00B63A26" w:rsidP="00B63A26">
      <w:pPr>
        <w:jc w:val="both"/>
        <w:rPr>
          <w:rFonts w:eastAsia="맑은 고딕"/>
          <w:lang w:val="en-US" w:eastAsia="ko-KR"/>
        </w:rPr>
      </w:pPr>
    </w:p>
    <w:p w14:paraId="2396D39F" w14:textId="6E190C8C" w:rsidR="00B63A26" w:rsidRPr="008D39EE" w:rsidRDefault="00B63A26" w:rsidP="00B63A26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>
        <w:rPr>
          <w:rFonts w:eastAsia="바탕"/>
          <w:b/>
          <w:szCs w:val="20"/>
          <w:lang w:eastAsia="zh-CN"/>
        </w:rPr>
        <w:t>5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Fil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B63A26" w:rsidRPr="00172AD1" w14:paraId="58F9CF44" w14:textId="77777777" w:rsidTr="00DC6CD6">
        <w:tc>
          <w:tcPr>
            <w:tcW w:w="402" w:type="dxa"/>
            <w:shd w:val="clear" w:color="auto" w:fill="D9D9D9" w:themeFill="background1" w:themeFillShade="D9"/>
          </w:tcPr>
          <w:p w14:paraId="6C413055" w14:textId="62022460" w:rsidR="00B63A26" w:rsidRPr="00172AD1" w:rsidRDefault="00DC6CD6" w:rsidP="00DC6CD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2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1BE82837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Fil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345B78DC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>
              <w:rPr>
                <w:color w:val="000000" w:themeColor="text1"/>
                <w:sz w:val="18"/>
                <w:lang w:val="en-US" w:eastAsia="ko-KR"/>
              </w:rPr>
              <w:t xml:space="preserve"> as a file. The class is an inherited class of </w:t>
            </w:r>
            <w:proofErr w:type="spellStart"/>
            <w:r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34385036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6F69FB9C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4FE68143" w14:textId="492C89B2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>
              <w:rPr>
                <w:color w:val="000000" w:themeColor="text1"/>
                <w:sz w:val="18"/>
                <w:lang w:val="en-US" w:eastAsia="ko-KR"/>
              </w:rPr>
              <w:t>4</w:t>
            </w:r>
            <w:r w:rsidR="00DC6CD6">
              <w:rPr>
                <w:color w:val="000000" w:themeColor="text1"/>
                <w:sz w:val="18"/>
                <w:lang w:val="en-US" w:eastAsia="ko-KR"/>
              </w:rPr>
              <w:t>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>
              <w:rPr>
                <w:color w:val="000000" w:themeColor="text1"/>
                <w:sz w:val="18"/>
                <w:lang w:val="en-US" w:eastAsia="ko-KR"/>
              </w:rPr>
              <w:t xml:space="preserve"> 4</w:t>
            </w:r>
            <w:r w:rsidR="00DC6CD6">
              <w:rPr>
                <w:color w:val="000000" w:themeColor="text1"/>
                <w:sz w:val="18"/>
                <w:lang w:val="en-US" w:eastAsia="ko-KR"/>
              </w:rPr>
              <w:t>4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B63A26" w:rsidRPr="00172AD1" w14:paraId="1E9E37C1" w14:textId="77777777" w:rsidTr="00DC6CD6">
        <w:tc>
          <w:tcPr>
            <w:tcW w:w="402" w:type="dxa"/>
          </w:tcPr>
          <w:p w14:paraId="02913B13" w14:textId="646AE050" w:rsidR="00B63A26" w:rsidRPr="00172AD1" w:rsidRDefault="00B63A26" w:rsidP="00DC6CD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</w:t>
            </w:r>
            <w:r w:rsidR="00DC6CD6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861" w:type="dxa"/>
          </w:tcPr>
          <w:p w14:paraId="1893F370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format</w:t>
            </w:r>
          </w:p>
        </w:tc>
        <w:tc>
          <w:tcPr>
            <w:tcW w:w="2841" w:type="dxa"/>
          </w:tcPr>
          <w:p w14:paraId="7EEED79E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2BD2C7A1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0412F73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FC61EF3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B63A26" w:rsidRPr="00172AD1" w14:paraId="61229406" w14:textId="77777777" w:rsidTr="00DC6CD6">
        <w:tc>
          <w:tcPr>
            <w:tcW w:w="402" w:type="dxa"/>
          </w:tcPr>
          <w:p w14:paraId="36CDBB1C" w14:textId="77C1E948" w:rsidR="00B63A26" w:rsidRPr="00172AD1" w:rsidRDefault="00B63A26" w:rsidP="00DC6CD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</w:t>
            </w:r>
            <w:r w:rsidR="00DC6CD6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1" w:type="dxa"/>
          </w:tcPr>
          <w:p w14:paraId="0D8FEC67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byte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841" w:type="dxa"/>
          </w:tcPr>
          <w:p w14:paraId="656CECFA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size of dataset in bytes</w:t>
            </w:r>
          </w:p>
        </w:tc>
        <w:tc>
          <w:tcPr>
            <w:tcW w:w="675" w:type="dxa"/>
          </w:tcPr>
          <w:p w14:paraId="1ECC308D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A6F631F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3E3A6431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unsigned long</w:t>
            </w:r>
          </w:p>
        </w:tc>
      </w:tr>
    </w:tbl>
    <w:p w14:paraId="06959D6C" w14:textId="77777777" w:rsidR="00B63A26" w:rsidRPr="00B27EEF" w:rsidRDefault="00B63A26" w:rsidP="00B63A26">
      <w:pPr>
        <w:jc w:val="both"/>
        <w:rPr>
          <w:rFonts w:eastAsia="맑은 고딕"/>
          <w:lang w:val="en-US" w:eastAsia="ko-KR"/>
        </w:rPr>
      </w:pPr>
    </w:p>
    <w:p w14:paraId="34C4F9A6" w14:textId="64697B8E" w:rsidR="00B63A26" w:rsidRPr="008D39EE" w:rsidRDefault="00B63A26" w:rsidP="00B63A26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Servic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B63A26" w:rsidRPr="00172AD1" w14:paraId="7D385108" w14:textId="77777777" w:rsidTr="00DC6CD6">
        <w:tc>
          <w:tcPr>
            <w:tcW w:w="402" w:type="dxa"/>
            <w:shd w:val="clear" w:color="auto" w:fill="D9D9D9" w:themeFill="background1" w:themeFillShade="D9"/>
          </w:tcPr>
          <w:p w14:paraId="03AA1EBD" w14:textId="6A8D33D7" w:rsidR="00B63A26" w:rsidRPr="00172AD1" w:rsidRDefault="00DC6CD6" w:rsidP="00DC6CD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5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3069EC70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Servic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6AA04BDE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>
              <w:rPr>
                <w:color w:val="000000" w:themeColor="text1"/>
                <w:sz w:val="18"/>
                <w:lang w:val="en-US" w:eastAsia="ko-KR"/>
              </w:rPr>
              <w:t xml:space="preserve"> as a service. The class is an inherited class of </w:t>
            </w:r>
            <w:proofErr w:type="spellStart"/>
            <w:r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228B72EB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5AC47118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D3389C0" w14:textId="3241A9CC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>
              <w:rPr>
                <w:color w:val="000000" w:themeColor="text1"/>
                <w:sz w:val="18"/>
                <w:lang w:val="en-US" w:eastAsia="ko-KR"/>
              </w:rPr>
              <w:t>4</w:t>
            </w:r>
            <w:r w:rsidR="00DC6CD6">
              <w:rPr>
                <w:color w:val="000000" w:themeColor="text1"/>
                <w:sz w:val="18"/>
                <w:lang w:val="en-US" w:eastAsia="ko-KR"/>
              </w:rPr>
              <w:t>6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>
              <w:rPr>
                <w:color w:val="000000" w:themeColor="text1"/>
                <w:sz w:val="18"/>
                <w:lang w:val="en-US" w:eastAsia="ko-KR"/>
              </w:rPr>
              <w:t xml:space="preserve"> 4</w:t>
            </w:r>
            <w:r w:rsidR="00DC6CD6">
              <w:rPr>
                <w:color w:val="000000" w:themeColor="text1"/>
                <w:sz w:val="18"/>
                <w:lang w:val="en-US" w:eastAsia="ko-KR"/>
              </w:rPr>
              <w:t>6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B63A26" w:rsidRPr="00172AD1" w14:paraId="4926D423" w14:textId="77777777" w:rsidTr="00DC6CD6">
        <w:tc>
          <w:tcPr>
            <w:tcW w:w="402" w:type="dxa"/>
            <w:tcBorders>
              <w:bottom w:val="single" w:sz="4" w:space="0" w:color="auto"/>
            </w:tcBorders>
          </w:tcPr>
          <w:p w14:paraId="74898847" w14:textId="75874832" w:rsidR="00B63A26" w:rsidRPr="00172AD1" w:rsidRDefault="00DC6CD6" w:rsidP="00DC6CD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6</w:t>
            </w:r>
          </w:p>
        </w:tc>
        <w:tc>
          <w:tcPr>
            <w:tcW w:w="1861" w:type="dxa"/>
            <w:tcBorders>
              <w:bottom w:val="single" w:sz="4" w:space="0" w:color="auto"/>
            </w:tcBorders>
          </w:tcPr>
          <w:p w14:paraId="5B3E0D0B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>
              <w:rPr>
                <w:color w:val="000000" w:themeColor="text1"/>
                <w:sz w:val="18"/>
                <w:lang w:val="en-US" w:eastAsia="ko-KR"/>
              </w:rPr>
              <w:t>serviceDescription</w:t>
            </w:r>
            <w:proofErr w:type="spellEnd"/>
          </w:p>
        </w:tc>
        <w:tc>
          <w:tcPr>
            <w:tcW w:w="2841" w:type="dxa"/>
            <w:tcBorders>
              <w:bottom w:val="single" w:sz="4" w:space="0" w:color="auto"/>
            </w:tcBorders>
          </w:tcPr>
          <w:p w14:paraId="76874592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3E84E56E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0B627C50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5C47CA40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</w:tbl>
    <w:p w14:paraId="71A52937" w14:textId="77777777" w:rsidR="00B63A26" w:rsidRDefault="00B63A26" w:rsidP="00B63A26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682B0F66" w14:textId="076DA4B5" w:rsidR="00B63A26" w:rsidRDefault="00B63A26" w:rsidP="00B63A26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7</w:t>
      </w:r>
      <w:r w:rsidRPr="00172AD1">
        <w:rPr>
          <w:rFonts w:eastAsia="바탕"/>
          <w:b/>
          <w:szCs w:val="20"/>
          <w:lang w:eastAsia="ko-KR"/>
        </w:rPr>
        <w:tab/>
      </w:r>
      <w:r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B63A26" w:rsidRPr="00172AD1" w14:paraId="6A0C4DEB" w14:textId="77777777" w:rsidTr="00DC6CD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FAB5F6" w14:textId="3A986448" w:rsidR="00B63A26" w:rsidRPr="00172AD1" w:rsidRDefault="00580284" w:rsidP="00DC6CD6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7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38C82" w14:textId="77777777" w:rsidR="00B63A26" w:rsidRPr="00835210" w:rsidRDefault="00B63A26" w:rsidP="00DC6CD6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D257E1" w14:textId="77777777" w:rsidR="00B63A26" w:rsidRPr="00835210" w:rsidRDefault="00B63A26" w:rsidP="00DC6CD6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8227EF" w14:textId="77777777" w:rsidR="00B63A26" w:rsidRPr="00835210" w:rsidRDefault="00B63A26" w:rsidP="00DC6CD6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42C375" w14:textId="77777777" w:rsidR="00B63A26" w:rsidRPr="00835210" w:rsidRDefault="00B63A26" w:rsidP="00DC6CD6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512BDB" w14:textId="780B4C9B" w:rsidR="00B63A26" w:rsidRPr="00835210" w:rsidRDefault="00B63A26" w:rsidP="00DC6CD6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</w:t>
            </w:r>
            <w:r w:rsidR="00580284">
              <w:rPr>
                <w:rFonts w:eastAsia="맑은 고딕"/>
                <w:color w:val="000000" w:themeColor="text1"/>
                <w:sz w:val="18"/>
                <w:lang w:val="en-US" w:eastAsia="ko-KR"/>
              </w:rPr>
              <w:t>8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to 4</w:t>
            </w:r>
            <w:r w:rsidR="00580284">
              <w:rPr>
                <w:rFonts w:eastAsia="맑은 고딕"/>
                <w:color w:val="000000" w:themeColor="text1"/>
                <w:sz w:val="18"/>
                <w:lang w:val="en-US" w:eastAsia="ko-KR"/>
              </w:rPr>
              <w:t>9</w:t>
            </w:r>
          </w:p>
        </w:tc>
      </w:tr>
      <w:tr w:rsidR="00B63A26" w:rsidRPr="00172AD1" w14:paraId="2C1A911B" w14:textId="77777777" w:rsidTr="00DC6CD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751616A5" w14:textId="15EB7280" w:rsidR="00B63A26" w:rsidRPr="00172AD1" w:rsidRDefault="00B63A26" w:rsidP="00DC6CD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</w:t>
            </w:r>
            <w:r w:rsidR="00580284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6B6FB5D2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right</w:t>
            </w:r>
            <w:r>
              <w:rPr>
                <w:rFonts w:hint="eastAsia"/>
                <w:color w:val="000000" w:themeColor="text1"/>
                <w:sz w:val="18"/>
                <w:lang w:val="en-US" w:eastAsia="ko-KR"/>
              </w:rPr>
              <w:t>s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379F1920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6D93A063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537CE5E8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798CDD81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B63A26" w:rsidRPr="00172AD1" w14:paraId="2CF8086A" w14:textId="77777777" w:rsidTr="00DC6CD6">
        <w:tc>
          <w:tcPr>
            <w:tcW w:w="403" w:type="dxa"/>
            <w:tcBorders>
              <w:top w:val="single" w:sz="4" w:space="0" w:color="auto"/>
            </w:tcBorders>
          </w:tcPr>
          <w:p w14:paraId="123D7A60" w14:textId="48561CF1" w:rsidR="00B63A26" w:rsidRPr="00172AD1" w:rsidRDefault="00B63A26" w:rsidP="00DC6CD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</w:t>
            </w:r>
            <w:r w:rsidR="00580284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5B8C65E0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342D3AA3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462F4725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1EC93EAB" w14:textId="77777777" w:rsidR="00B63A26" w:rsidRPr="00835210" w:rsidRDefault="00B63A26" w:rsidP="00DC6CD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2975F300" w14:textId="77777777" w:rsidR="00B63A26" w:rsidRPr="00835210" w:rsidRDefault="00B63A26" w:rsidP="00DC6CD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RI </w:t>
            </w:r>
          </w:p>
        </w:tc>
      </w:tr>
    </w:tbl>
    <w:p w14:paraId="426793F0" w14:textId="77777777" w:rsidR="00B63A26" w:rsidRPr="008D39EE" w:rsidRDefault="00B63A26" w:rsidP="00B63A26">
      <w:pPr>
        <w:jc w:val="both"/>
        <w:rPr>
          <w:rFonts w:eastAsia="맑은 고딕"/>
          <w:lang w:val="en-US" w:eastAsia="ko-KR"/>
        </w:rPr>
      </w:pPr>
    </w:p>
    <w:p w14:paraId="05BF8925" w14:textId="77777777" w:rsidR="00B63A26" w:rsidRDefault="00B63A26" w:rsidP="008B4E08">
      <w:pPr>
        <w:spacing w:before="0" w:after="160" w:line="259" w:lineRule="auto"/>
        <w:jc w:val="both"/>
        <w:rPr>
          <w:rFonts w:eastAsia="맑은 고딕" w:hint="eastAsia"/>
          <w:lang w:val="en-US" w:eastAsia="ko-KR"/>
        </w:rPr>
      </w:pPr>
    </w:p>
    <w:p w14:paraId="7ADF65E0" w14:textId="36B99E2F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B63A26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549"/>
        <w:gridCol w:w="1988"/>
        <w:gridCol w:w="2787"/>
        <w:gridCol w:w="756"/>
        <w:gridCol w:w="1107"/>
        <w:gridCol w:w="1829"/>
      </w:tblGrid>
      <w:tr w:rsidR="008B4E08" w:rsidRPr="00172AD1" w14:paraId="72847151" w14:textId="77777777" w:rsidTr="00D267A2">
        <w:tc>
          <w:tcPr>
            <w:tcW w:w="576" w:type="dxa"/>
          </w:tcPr>
          <w:p w14:paraId="6754346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246BB20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70" w:type="dxa"/>
          </w:tcPr>
          <w:p w14:paraId="5299A97B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C07C5F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0141D53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04" w:type="dxa"/>
          </w:tcPr>
          <w:p w14:paraId="559C9171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52A65E3E" w14:textId="77777777" w:rsidTr="00D267A2">
        <w:tc>
          <w:tcPr>
            <w:tcW w:w="576" w:type="dxa"/>
            <w:shd w:val="clear" w:color="auto" w:fill="D9D9D9" w:themeFill="background1" w:themeFillShade="D9"/>
          </w:tcPr>
          <w:p w14:paraId="5DFC30DA" w14:textId="477AA19E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2EEB01E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3070" w:type="dxa"/>
            <w:shd w:val="clear" w:color="auto" w:fill="D9D9D9" w:themeFill="background1" w:themeFillShade="D9"/>
          </w:tcPr>
          <w:p w14:paraId="08B595B3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93CBB2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E3EFA6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  <w:shd w:val="clear" w:color="auto" w:fill="D9D9D9" w:themeFill="background1" w:themeFillShade="D9"/>
          </w:tcPr>
          <w:p w14:paraId="686DAD83" w14:textId="0EC76518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580284">
              <w:rPr>
                <w:sz w:val="18"/>
                <w:lang w:val="en-US" w:eastAsia="ko-KR"/>
              </w:rPr>
              <w:t>51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580284">
              <w:rPr>
                <w:sz w:val="18"/>
                <w:lang w:val="en-US" w:eastAsia="ko-KR"/>
              </w:rPr>
              <w:t>53</w:t>
            </w:r>
          </w:p>
        </w:tc>
      </w:tr>
      <w:tr w:rsidR="008B4E08" w:rsidRPr="00172AD1" w14:paraId="33AB693A" w14:textId="77777777" w:rsidTr="00D267A2">
        <w:tc>
          <w:tcPr>
            <w:tcW w:w="576" w:type="dxa"/>
          </w:tcPr>
          <w:p w14:paraId="537A60B1" w14:textId="3298492D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116" w:type="dxa"/>
          </w:tcPr>
          <w:p w14:paraId="18DC3CE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title</w:t>
            </w:r>
          </w:p>
        </w:tc>
        <w:tc>
          <w:tcPr>
            <w:tcW w:w="3070" w:type="dxa"/>
          </w:tcPr>
          <w:p w14:paraId="5419DC4F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7F25B3D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471239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</w:tcPr>
          <w:p w14:paraId="636EFB4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6558426" w14:textId="77777777" w:rsidTr="00D267A2">
        <w:tc>
          <w:tcPr>
            <w:tcW w:w="576" w:type="dxa"/>
          </w:tcPr>
          <w:p w14:paraId="51F0AF02" w14:textId="5D84A78C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116" w:type="dxa"/>
          </w:tcPr>
          <w:p w14:paraId="1976D0D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axonomy</w:t>
            </w:r>
          </w:p>
        </w:tc>
        <w:tc>
          <w:tcPr>
            <w:tcW w:w="3070" w:type="dxa"/>
          </w:tcPr>
          <w:p w14:paraId="7E37B92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3AC5F0B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6B0927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4EF0C8D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08631D8C" w14:textId="77777777" w:rsidTr="00D267A2">
        <w:tc>
          <w:tcPr>
            <w:tcW w:w="576" w:type="dxa"/>
          </w:tcPr>
          <w:p w14:paraId="19BB6772" w14:textId="1A0A9A4D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3</w:t>
            </w:r>
          </w:p>
        </w:tc>
        <w:tc>
          <w:tcPr>
            <w:tcW w:w="2116" w:type="dxa"/>
          </w:tcPr>
          <w:p w14:paraId="457C386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comment</w:t>
            </w:r>
          </w:p>
        </w:tc>
        <w:tc>
          <w:tcPr>
            <w:tcW w:w="3070" w:type="dxa"/>
          </w:tcPr>
          <w:p w14:paraId="498BFB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1A45705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4F32B3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2FCDE1FB" w14:textId="77777777" w:rsidR="008B4E08" w:rsidRPr="00172AD1" w:rsidDel="00EB6C59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5D7142A6" w14:textId="77777777" w:rsidR="008B4E08" w:rsidRDefault="008B4E08" w:rsidP="008B4E08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4C45F2E3" w14:textId="489C2511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B63A26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4"/>
        <w:gridCol w:w="2031"/>
        <w:gridCol w:w="2846"/>
        <w:gridCol w:w="756"/>
        <w:gridCol w:w="1107"/>
        <w:gridCol w:w="1872"/>
      </w:tblGrid>
      <w:tr w:rsidR="008B4E08" w:rsidRPr="00172AD1" w14:paraId="35190575" w14:textId="77777777" w:rsidTr="00D267A2">
        <w:tc>
          <w:tcPr>
            <w:tcW w:w="405" w:type="dxa"/>
          </w:tcPr>
          <w:p w14:paraId="3283CEE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05" w:type="dxa"/>
          </w:tcPr>
          <w:p w14:paraId="05A51EA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2" w:type="dxa"/>
          </w:tcPr>
          <w:p w14:paraId="2A94CE7F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C2A6F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8C40DA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4" w:type="dxa"/>
          </w:tcPr>
          <w:p w14:paraId="3EA0ACFC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020B21FC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1BF31F0A" w14:textId="75AC9107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4</w:t>
            </w:r>
          </w:p>
        </w:tc>
        <w:tc>
          <w:tcPr>
            <w:tcW w:w="2105" w:type="dxa"/>
            <w:shd w:val="clear" w:color="auto" w:fill="D9D9D9" w:themeFill="background1" w:themeFillShade="D9"/>
          </w:tcPr>
          <w:p w14:paraId="58FA8BB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182" w:type="dxa"/>
            <w:shd w:val="clear" w:color="auto" w:fill="D9D9D9" w:themeFill="background1" w:themeFillShade="D9"/>
          </w:tcPr>
          <w:p w14:paraId="1ECDBC9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5C9155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E45A48C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70C649D3" w14:textId="322D42F5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580284">
              <w:rPr>
                <w:sz w:val="18"/>
                <w:lang w:val="en-US" w:eastAsia="ko-KR"/>
              </w:rPr>
              <w:t>55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</w:t>
            </w:r>
            <w:r w:rsidR="00580284">
              <w:rPr>
                <w:sz w:val="18"/>
                <w:lang w:val="en-US" w:eastAsia="ko-KR"/>
              </w:rPr>
              <w:t>7</w:t>
            </w:r>
          </w:p>
        </w:tc>
      </w:tr>
      <w:tr w:rsidR="008B4E08" w:rsidRPr="00172AD1" w14:paraId="1730ED2A" w14:textId="77777777" w:rsidTr="00D267A2">
        <w:tc>
          <w:tcPr>
            <w:tcW w:w="405" w:type="dxa"/>
          </w:tcPr>
          <w:p w14:paraId="00237D9E" w14:textId="7A981F31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5</w:t>
            </w:r>
          </w:p>
        </w:tc>
        <w:tc>
          <w:tcPr>
            <w:tcW w:w="2105" w:type="dxa"/>
          </w:tcPr>
          <w:p w14:paraId="6C96CB4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</w:t>
            </w:r>
            <w:proofErr w:type="spellEnd"/>
          </w:p>
        </w:tc>
        <w:tc>
          <w:tcPr>
            <w:tcW w:w="3182" w:type="dxa"/>
          </w:tcPr>
          <w:p w14:paraId="70021C9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1C0F8B6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B647B7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78E2284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3E79E3D" w14:textId="77777777" w:rsidTr="00D267A2">
        <w:tc>
          <w:tcPr>
            <w:tcW w:w="405" w:type="dxa"/>
          </w:tcPr>
          <w:p w14:paraId="4B0719FB" w14:textId="11A9B9B6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6</w:t>
            </w:r>
          </w:p>
        </w:tc>
        <w:tc>
          <w:tcPr>
            <w:tcW w:w="2105" w:type="dxa"/>
          </w:tcPr>
          <w:p w14:paraId="6A7C951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3182" w:type="dxa"/>
          </w:tcPr>
          <w:p w14:paraId="48706434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1AC0F85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804904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21ED5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3D73B14" w14:textId="77777777" w:rsidTr="00D267A2">
        <w:tc>
          <w:tcPr>
            <w:tcW w:w="405" w:type="dxa"/>
          </w:tcPr>
          <w:p w14:paraId="77AE6785" w14:textId="3FA55589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7</w:t>
            </w:r>
          </w:p>
        </w:tc>
        <w:tc>
          <w:tcPr>
            <w:tcW w:w="2105" w:type="dxa"/>
          </w:tcPr>
          <w:p w14:paraId="78C63F9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3182" w:type="dxa"/>
          </w:tcPr>
          <w:p w14:paraId="688281CF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71BAC91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5C0C6C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F978BB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3023B38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2DB0F3E1" w14:textId="08E917A2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B63A26">
        <w:rPr>
          <w:rFonts w:eastAsia="바탕"/>
          <w:b/>
          <w:szCs w:val="20"/>
          <w:lang w:eastAsia="zh-CN"/>
        </w:rPr>
        <w:t>10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B4E08" w:rsidRPr="00172AD1" w14:paraId="70680775" w14:textId="77777777" w:rsidTr="00D267A2">
        <w:tc>
          <w:tcPr>
            <w:tcW w:w="406" w:type="dxa"/>
          </w:tcPr>
          <w:p w14:paraId="7888D9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93" w:type="dxa"/>
          </w:tcPr>
          <w:p w14:paraId="3503564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9" w:type="dxa"/>
          </w:tcPr>
          <w:p w14:paraId="5C11962B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BAC830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D9EA7BC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8" w:type="dxa"/>
          </w:tcPr>
          <w:p w14:paraId="4A95D061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35EE8AF2" w14:textId="77777777" w:rsidTr="00D267A2">
        <w:tc>
          <w:tcPr>
            <w:tcW w:w="406" w:type="dxa"/>
            <w:shd w:val="clear" w:color="auto" w:fill="D9D9D9" w:themeFill="background1" w:themeFillShade="D9"/>
          </w:tcPr>
          <w:p w14:paraId="61F2F4C2" w14:textId="3C2B03E5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8</w:t>
            </w:r>
          </w:p>
        </w:tc>
        <w:tc>
          <w:tcPr>
            <w:tcW w:w="2093" w:type="dxa"/>
            <w:shd w:val="clear" w:color="auto" w:fill="D9D9D9" w:themeFill="background1" w:themeFillShade="D9"/>
          </w:tcPr>
          <w:p w14:paraId="40A4ADF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3189" w:type="dxa"/>
            <w:shd w:val="clear" w:color="auto" w:fill="D9D9D9" w:themeFill="background1" w:themeFillShade="D9"/>
          </w:tcPr>
          <w:p w14:paraId="08B391E3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6BF0762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2F2657B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  <w:shd w:val="clear" w:color="auto" w:fill="D9D9D9" w:themeFill="background1" w:themeFillShade="D9"/>
          </w:tcPr>
          <w:p w14:paraId="282BDDF3" w14:textId="1064CBAF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580284">
              <w:rPr>
                <w:sz w:val="18"/>
                <w:lang w:val="en-US" w:eastAsia="ko-KR"/>
              </w:rPr>
              <w:t>5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580284">
              <w:rPr>
                <w:sz w:val="18"/>
                <w:lang w:val="en-US" w:eastAsia="ko-KR"/>
              </w:rPr>
              <w:t>60</w:t>
            </w:r>
          </w:p>
        </w:tc>
      </w:tr>
      <w:tr w:rsidR="008B4E08" w:rsidRPr="00172AD1" w14:paraId="5A29DB84" w14:textId="77777777" w:rsidTr="00D267A2">
        <w:tc>
          <w:tcPr>
            <w:tcW w:w="406" w:type="dxa"/>
          </w:tcPr>
          <w:p w14:paraId="1B554454" w14:textId="100C714A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9</w:t>
            </w:r>
          </w:p>
        </w:tc>
        <w:tc>
          <w:tcPr>
            <w:tcW w:w="2093" w:type="dxa"/>
          </w:tcPr>
          <w:p w14:paraId="312AF8E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3189" w:type="dxa"/>
          </w:tcPr>
          <w:p w14:paraId="589B53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9E85EB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8753C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</w:tcPr>
          <w:p w14:paraId="5CA5A7F9" w14:textId="77777777" w:rsidR="008B4E08" w:rsidRPr="00AB777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  <w:tr w:rsidR="008B4E08" w:rsidRPr="00172AD1" w14:paraId="50463142" w14:textId="77777777" w:rsidTr="00D267A2">
        <w:tc>
          <w:tcPr>
            <w:tcW w:w="406" w:type="dxa"/>
          </w:tcPr>
          <w:p w14:paraId="12D72B8D" w14:textId="3D3B7FC6" w:rsidR="008B4E08" w:rsidRPr="00172AD1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60</w:t>
            </w:r>
          </w:p>
        </w:tc>
        <w:tc>
          <w:tcPr>
            <w:tcW w:w="2093" w:type="dxa"/>
          </w:tcPr>
          <w:p w14:paraId="63AE767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3189" w:type="dxa"/>
          </w:tcPr>
          <w:p w14:paraId="3703C6E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26F2D96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D89ED9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8" w:type="dxa"/>
          </w:tcPr>
          <w:p w14:paraId="3F6CE97D" w14:textId="77777777" w:rsidR="008B4E08" w:rsidRPr="00AB777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</w:tbl>
    <w:p w14:paraId="2FDC8A71" w14:textId="67C773EE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39A245B2" w14:textId="3A1381FB" w:rsidR="008059D0" w:rsidRPr="00B63A26" w:rsidRDefault="008059D0" w:rsidP="008059D0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B63A26">
        <w:rPr>
          <w:rFonts w:eastAsia="바탕" w:hint="eastAsia"/>
          <w:b/>
          <w:szCs w:val="20"/>
          <w:lang w:eastAsia="ko-KR"/>
        </w:rPr>
        <w:t>Table</w:t>
      </w:r>
      <w:r w:rsidRPr="00B63A26">
        <w:rPr>
          <w:rFonts w:eastAsia="바탕"/>
          <w:b/>
          <w:szCs w:val="20"/>
          <w:lang w:eastAsia="zh-CN"/>
        </w:rPr>
        <w:t xml:space="preserve"> </w:t>
      </w:r>
      <w:r w:rsidRPr="00B63A26">
        <w:rPr>
          <w:rFonts w:eastAsia="바탕" w:hint="eastAsia"/>
          <w:b/>
          <w:szCs w:val="20"/>
          <w:lang w:eastAsia="ko-KR"/>
        </w:rPr>
        <w:t>I</w:t>
      </w:r>
      <w:r w:rsidRPr="00B63A26">
        <w:rPr>
          <w:rFonts w:eastAsia="바탕"/>
          <w:b/>
          <w:szCs w:val="20"/>
          <w:lang w:eastAsia="zh-CN"/>
        </w:rPr>
        <w:t>-</w:t>
      </w:r>
      <w:r w:rsidR="00B63A26" w:rsidRPr="00B63A26">
        <w:rPr>
          <w:rFonts w:eastAsia="바탕"/>
          <w:b/>
          <w:szCs w:val="20"/>
          <w:lang w:eastAsia="zh-CN"/>
        </w:rPr>
        <w:t>11</w:t>
      </w:r>
      <w:r w:rsidRPr="00B63A26">
        <w:rPr>
          <w:rFonts w:eastAsia="바탕"/>
          <w:b/>
          <w:szCs w:val="20"/>
          <w:lang w:eastAsia="zh-CN"/>
        </w:rPr>
        <w:tab/>
      </w:r>
      <w:r w:rsidRPr="00B63A26">
        <w:rPr>
          <w:rFonts w:eastAsia="바탕"/>
          <w:b/>
          <w:szCs w:val="20"/>
          <w:lang w:eastAsia="ko-KR"/>
        </w:rPr>
        <w:t>Sale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059D0" w:rsidRPr="00595178" w14:paraId="7D688318" w14:textId="77777777" w:rsidTr="008059D0">
        <w:tc>
          <w:tcPr>
            <w:tcW w:w="405" w:type="dxa"/>
          </w:tcPr>
          <w:p w14:paraId="2158879F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C579CF3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282D0D57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3658E22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A0A8BC9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11A18B45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059D0" w:rsidRPr="00595178" w14:paraId="3731436C" w14:textId="77777777" w:rsidTr="008059D0">
        <w:tc>
          <w:tcPr>
            <w:tcW w:w="405" w:type="dxa"/>
            <w:shd w:val="clear" w:color="auto" w:fill="D9D9D9" w:themeFill="background1" w:themeFillShade="D9"/>
          </w:tcPr>
          <w:p w14:paraId="2D7A364B" w14:textId="7D3D9CA8" w:rsidR="008059D0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61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4481976A" w14:textId="1C686500" w:rsidR="008059D0" w:rsidRPr="00595178" w:rsidRDefault="008059D0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Pr="00595178">
              <w:rPr>
                <w:sz w:val="18"/>
                <w:lang w:val="en-US" w:eastAsia="ko-KR"/>
              </w:rPr>
              <w:t>Sale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3A9A91E1" w14:textId="3710463F" w:rsidR="008059D0" w:rsidRPr="00595178" w:rsidRDefault="008059D0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sale</w:t>
            </w:r>
            <w:r w:rsidRPr="00595178">
              <w:rPr>
                <w:rFonts w:hint="eastAsia"/>
                <w:sz w:val="18"/>
                <w:lang w:val="en-US" w:eastAsia="ko-KR"/>
              </w:rPr>
              <w:t xml:space="preserve"> </w:t>
            </w:r>
            <w:r w:rsidRPr="00595178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6DB2C72" w14:textId="4A2119F9" w:rsidR="008059D0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144E4BC" w14:textId="77777777" w:rsidR="008059D0" w:rsidRPr="00595178" w:rsidRDefault="008059D0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3B07D989" w14:textId="011A3A1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Line </w:t>
            </w:r>
            <w:r w:rsidR="00580284">
              <w:rPr>
                <w:sz w:val="18"/>
                <w:lang w:val="en-US" w:eastAsia="ko-KR"/>
              </w:rPr>
              <w:t>6</w:t>
            </w:r>
            <w:r w:rsidRPr="00595178">
              <w:rPr>
                <w:sz w:val="18"/>
                <w:lang w:val="en-US" w:eastAsia="ko-KR"/>
              </w:rPr>
              <w:t xml:space="preserve">2 to </w:t>
            </w:r>
            <w:r w:rsidR="00580284">
              <w:rPr>
                <w:sz w:val="18"/>
                <w:lang w:val="en-US" w:eastAsia="ko-KR"/>
              </w:rPr>
              <w:t>67</w:t>
            </w:r>
          </w:p>
        </w:tc>
      </w:tr>
      <w:tr w:rsidR="008059D0" w:rsidRPr="00595178" w14:paraId="01989E43" w14:textId="77777777" w:rsidTr="008059D0">
        <w:tc>
          <w:tcPr>
            <w:tcW w:w="405" w:type="dxa"/>
          </w:tcPr>
          <w:p w14:paraId="77F45A3A" w14:textId="5730AFEC" w:rsidR="008059D0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6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64" w:type="dxa"/>
          </w:tcPr>
          <w:p w14:paraId="743654A9" w14:textId="37963945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price</w:t>
            </w:r>
          </w:p>
        </w:tc>
        <w:tc>
          <w:tcPr>
            <w:tcW w:w="2887" w:type="dxa"/>
          </w:tcPr>
          <w:p w14:paraId="635ABF51" w14:textId="78EE7012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 xml:space="preserve">the </w:t>
            </w:r>
            <w:r>
              <w:rPr>
                <w:rFonts w:hint="eastAsia"/>
                <w:sz w:val="18"/>
                <w:lang w:val="en-US" w:eastAsia="ko-KR"/>
              </w:rPr>
              <w:t>o</w:t>
            </w:r>
            <w:r>
              <w:rPr>
                <w:sz w:val="18"/>
                <w:lang w:val="en-US" w:eastAsia="ko-KR"/>
              </w:rPr>
              <w:t>riginal price of the data catalogue</w:t>
            </w:r>
          </w:p>
        </w:tc>
        <w:tc>
          <w:tcPr>
            <w:tcW w:w="756" w:type="dxa"/>
          </w:tcPr>
          <w:p w14:paraId="2B6A843B" w14:textId="77777777" w:rsidR="008059D0" w:rsidRPr="00595178" w:rsidRDefault="008059D0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05FA44D" w14:textId="59A8729D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02EE1C8" w14:textId="150CD91D" w:rsidR="008059D0" w:rsidRPr="00595178" w:rsidRDefault="00B8132C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loat</w:t>
            </w:r>
          </w:p>
        </w:tc>
      </w:tr>
      <w:tr w:rsidR="008059D0" w:rsidRPr="00595178" w14:paraId="5F6D0422" w14:textId="77777777" w:rsidTr="008059D0">
        <w:tc>
          <w:tcPr>
            <w:tcW w:w="405" w:type="dxa"/>
          </w:tcPr>
          <w:p w14:paraId="56FC1355" w14:textId="1ED231D2" w:rsidR="008059D0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6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64" w:type="dxa"/>
          </w:tcPr>
          <w:p w14:paraId="1F7E770E" w14:textId="046AF572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minimum</w:t>
            </w:r>
            <w:r w:rsidR="00DF6F1D">
              <w:rPr>
                <w:rFonts w:hint="eastAsia"/>
                <w:sz w:val="18"/>
                <w:lang w:val="en-US" w:eastAsia="ko-KR"/>
              </w:rPr>
              <w:t>Q</w:t>
            </w:r>
            <w:r w:rsidRPr="00595178">
              <w:rPr>
                <w:sz w:val="18"/>
                <w:lang w:val="en-US" w:eastAsia="ko-KR"/>
              </w:rPr>
              <w:t>uantity</w:t>
            </w:r>
            <w:proofErr w:type="spellEnd"/>
          </w:p>
        </w:tc>
        <w:tc>
          <w:tcPr>
            <w:tcW w:w="2887" w:type="dxa"/>
          </w:tcPr>
          <w:p w14:paraId="51AA047D" w14:textId="77EB07AD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 xml:space="preserve">he minimum quantity for the sale </w:t>
            </w:r>
          </w:p>
        </w:tc>
        <w:tc>
          <w:tcPr>
            <w:tcW w:w="756" w:type="dxa"/>
          </w:tcPr>
          <w:p w14:paraId="027B164A" w14:textId="2FA8C72D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712D76B" w14:textId="77777777" w:rsidR="008059D0" w:rsidRPr="00595178" w:rsidRDefault="008059D0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38DF091A" w14:textId="617B0C4F" w:rsidR="008059D0" w:rsidRPr="00595178" w:rsidRDefault="00B8132C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i</w:t>
            </w:r>
            <w:r w:rsidRPr="00595178">
              <w:rPr>
                <w:sz w:val="18"/>
                <w:lang w:val="en-US" w:eastAsia="ko-KR"/>
              </w:rPr>
              <w:t>nt</w:t>
            </w:r>
          </w:p>
        </w:tc>
      </w:tr>
      <w:tr w:rsidR="008059D0" w:rsidRPr="00595178" w14:paraId="33BD7479" w14:textId="77777777" w:rsidTr="008059D0">
        <w:tc>
          <w:tcPr>
            <w:tcW w:w="405" w:type="dxa"/>
          </w:tcPr>
          <w:p w14:paraId="47451422" w14:textId="7CF21027" w:rsidR="008059D0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6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64" w:type="dxa"/>
          </w:tcPr>
          <w:p w14:paraId="40223FA2" w14:textId="61474B2A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p</w:t>
            </w:r>
            <w:r w:rsidRPr="00595178">
              <w:rPr>
                <w:sz w:val="18"/>
                <w:lang w:val="en-US" w:eastAsia="ko-KR"/>
              </w:rPr>
              <w:t>ercent</w:t>
            </w:r>
          </w:p>
        </w:tc>
        <w:tc>
          <w:tcPr>
            <w:tcW w:w="2887" w:type="dxa"/>
          </w:tcPr>
          <w:p w14:paraId="7CEFF72D" w14:textId="07BFB184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percentage of discount</w:t>
            </w:r>
            <w:r w:rsidR="00DB084C">
              <w:rPr>
                <w:sz w:val="18"/>
                <w:lang w:val="en-US" w:eastAsia="ko-KR"/>
              </w:rPr>
              <w:t xml:space="preserve"> </w:t>
            </w:r>
            <w:r w:rsidR="00DB084C">
              <w:rPr>
                <w:rFonts w:hint="eastAsia"/>
                <w:sz w:val="18"/>
                <w:lang w:val="en-US" w:eastAsia="ko-KR"/>
              </w:rPr>
              <w:t>r</w:t>
            </w:r>
            <w:r w:rsidR="00DB084C">
              <w:rPr>
                <w:sz w:val="18"/>
                <w:lang w:val="en-US" w:eastAsia="ko-KR"/>
              </w:rPr>
              <w:t>ate</w:t>
            </w:r>
          </w:p>
        </w:tc>
        <w:tc>
          <w:tcPr>
            <w:tcW w:w="756" w:type="dxa"/>
          </w:tcPr>
          <w:p w14:paraId="1CEA6493" w14:textId="380F28C7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210C2E" w14:textId="5C894471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79DD2410" w14:textId="75C50B97" w:rsidR="008059D0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loat</w:t>
            </w:r>
          </w:p>
        </w:tc>
      </w:tr>
      <w:tr w:rsidR="00361FAF" w:rsidRPr="00595178" w14:paraId="2C8EC5E2" w14:textId="77777777" w:rsidTr="008059D0">
        <w:tc>
          <w:tcPr>
            <w:tcW w:w="405" w:type="dxa"/>
          </w:tcPr>
          <w:p w14:paraId="47B1AA2A" w14:textId="7D88DA4B" w:rsidR="00361FAF" w:rsidRPr="00595178" w:rsidRDefault="00580284" w:rsidP="00361FAF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6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64" w:type="dxa"/>
          </w:tcPr>
          <w:p w14:paraId="05D9EC1F" w14:textId="23CB4553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s</w:t>
            </w:r>
            <w:r w:rsidRPr="00595178">
              <w:rPr>
                <w:sz w:val="18"/>
                <w:lang w:val="en-US" w:eastAsia="ko-KR"/>
              </w:rPr>
              <w:t>tartDate</w:t>
            </w:r>
            <w:proofErr w:type="spellEnd"/>
          </w:p>
        </w:tc>
        <w:tc>
          <w:tcPr>
            <w:tcW w:w="2887" w:type="dxa"/>
          </w:tcPr>
          <w:p w14:paraId="14441318" w14:textId="676BB311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 xml:space="preserve">he start date of the sale </w:t>
            </w:r>
          </w:p>
        </w:tc>
        <w:tc>
          <w:tcPr>
            <w:tcW w:w="756" w:type="dxa"/>
          </w:tcPr>
          <w:p w14:paraId="129D2B2E" w14:textId="6B1ACBE0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28E44AD" w14:textId="191398EA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16ED66D5" w14:textId="64A4906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  <w:tr w:rsidR="00361FAF" w:rsidRPr="00595178" w14:paraId="032F4FEA" w14:textId="77777777" w:rsidTr="008059D0">
        <w:tc>
          <w:tcPr>
            <w:tcW w:w="405" w:type="dxa"/>
          </w:tcPr>
          <w:p w14:paraId="7E90640D" w14:textId="4AE0E637" w:rsidR="00361FAF" w:rsidRPr="00595178" w:rsidRDefault="00580284" w:rsidP="00361FAF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6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964" w:type="dxa"/>
          </w:tcPr>
          <w:p w14:paraId="045B558A" w14:textId="3873B835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e</w:t>
            </w:r>
            <w:r w:rsidRPr="00595178">
              <w:rPr>
                <w:sz w:val="18"/>
                <w:lang w:val="en-US" w:eastAsia="ko-KR"/>
              </w:rPr>
              <w:t>ndDate</w:t>
            </w:r>
            <w:proofErr w:type="spellEnd"/>
          </w:p>
        </w:tc>
        <w:tc>
          <w:tcPr>
            <w:tcW w:w="2887" w:type="dxa"/>
          </w:tcPr>
          <w:p w14:paraId="3EED4AB4" w14:textId="57310B3B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end date of the sale</w:t>
            </w:r>
          </w:p>
        </w:tc>
        <w:tc>
          <w:tcPr>
            <w:tcW w:w="756" w:type="dxa"/>
          </w:tcPr>
          <w:p w14:paraId="30579E61" w14:textId="3AD68BAD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C63B18D" w14:textId="1FDE1822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079F3E8D" w14:textId="18449D61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  <w:tr w:rsidR="00361FAF" w:rsidRPr="00595178" w14:paraId="7BBA6A96" w14:textId="77777777" w:rsidTr="008059D0">
        <w:tc>
          <w:tcPr>
            <w:tcW w:w="405" w:type="dxa"/>
          </w:tcPr>
          <w:p w14:paraId="7BAD2CA5" w14:textId="0109E1D2" w:rsidR="00361FAF" w:rsidRPr="00595178" w:rsidRDefault="00580284" w:rsidP="00361FAF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lastRenderedPageBreak/>
              <w:t>6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964" w:type="dxa"/>
          </w:tcPr>
          <w:p w14:paraId="3D96A7C2" w14:textId="40160F4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c</w:t>
            </w:r>
            <w:r w:rsidRPr="00595178">
              <w:rPr>
                <w:sz w:val="18"/>
                <w:lang w:val="en-US" w:eastAsia="ko-KR"/>
              </w:rPr>
              <w:t>ondition</w:t>
            </w:r>
          </w:p>
        </w:tc>
        <w:tc>
          <w:tcPr>
            <w:tcW w:w="2887" w:type="dxa"/>
          </w:tcPr>
          <w:p w14:paraId="57AE9405" w14:textId="33CEF3FA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description of the condition for the sale</w:t>
            </w:r>
          </w:p>
        </w:tc>
        <w:tc>
          <w:tcPr>
            <w:tcW w:w="756" w:type="dxa"/>
          </w:tcPr>
          <w:p w14:paraId="5F7155C9" w14:textId="0615C0DD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9F4F549" w14:textId="0B948A46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572AF42" w14:textId="6503650E" w:rsidR="00361FAF" w:rsidRPr="00595178" w:rsidRDefault="00595178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f</w:t>
            </w:r>
            <w:r w:rsidR="00361FAF" w:rsidRPr="00595178">
              <w:rPr>
                <w:sz w:val="18"/>
                <w:lang w:val="en-US" w:eastAsia="ko-KR"/>
              </w:rPr>
              <w:t>ree Text</w:t>
            </w:r>
          </w:p>
        </w:tc>
      </w:tr>
    </w:tbl>
    <w:p w14:paraId="74447672" w14:textId="77777777" w:rsidR="008059D0" w:rsidRPr="00595178" w:rsidRDefault="008059D0" w:rsidP="008059D0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6C6E87D2" w14:textId="0DB2B834" w:rsidR="00361FAF" w:rsidRPr="00B63A26" w:rsidRDefault="00361FAF" w:rsidP="00361FAF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B63A26">
        <w:rPr>
          <w:rFonts w:eastAsia="바탕" w:hint="eastAsia"/>
          <w:b/>
          <w:szCs w:val="20"/>
          <w:lang w:eastAsia="ko-KR"/>
        </w:rPr>
        <w:t>Table</w:t>
      </w:r>
      <w:r w:rsidRPr="00B63A26">
        <w:rPr>
          <w:rFonts w:eastAsia="바탕"/>
          <w:b/>
          <w:szCs w:val="20"/>
          <w:lang w:eastAsia="zh-CN"/>
        </w:rPr>
        <w:t xml:space="preserve"> </w:t>
      </w:r>
      <w:r w:rsidRPr="00B63A26">
        <w:rPr>
          <w:rFonts w:eastAsia="바탕" w:hint="eastAsia"/>
          <w:b/>
          <w:szCs w:val="20"/>
          <w:lang w:eastAsia="ko-KR"/>
        </w:rPr>
        <w:t>I</w:t>
      </w:r>
      <w:r w:rsidRPr="00B63A26">
        <w:rPr>
          <w:rFonts w:eastAsia="바탕"/>
          <w:b/>
          <w:szCs w:val="20"/>
          <w:lang w:eastAsia="zh-CN"/>
        </w:rPr>
        <w:t>-</w:t>
      </w:r>
      <w:r w:rsidR="00B63A26" w:rsidRPr="00B63A26">
        <w:rPr>
          <w:rFonts w:eastAsia="바탕"/>
          <w:b/>
          <w:szCs w:val="20"/>
          <w:lang w:eastAsia="zh-CN"/>
        </w:rPr>
        <w:t>12</w:t>
      </w:r>
      <w:r w:rsidRPr="00B63A26">
        <w:rPr>
          <w:rFonts w:eastAsia="바탕"/>
          <w:b/>
          <w:szCs w:val="20"/>
          <w:lang w:eastAsia="zh-CN"/>
        </w:rPr>
        <w:tab/>
      </w:r>
      <w:r w:rsidRPr="00B63A26">
        <w:rPr>
          <w:rFonts w:eastAsia="바탕"/>
          <w:b/>
          <w:szCs w:val="20"/>
          <w:lang w:eastAsia="ko-KR"/>
        </w:rPr>
        <w:t>Feedback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361FAF" w:rsidRPr="00595178" w14:paraId="3F88C503" w14:textId="77777777" w:rsidTr="00D267A2">
        <w:tc>
          <w:tcPr>
            <w:tcW w:w="405" w:type="dxa"/>
          </w:tcPr>
          <w:p w14:paraId="675D6717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548DB77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7180C3E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09A8036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23581B7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69BE2B1C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361FAF" w:rsidRPr="00595178" w14:paraId="77AB85F7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7CFAD6E2" w14:textId="35AB2401" w:rsidR="00361FAF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68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3E12914A" w14:textId="5FF90B86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="00B8132C" w:rsidRPr="00595178">
              <w:rPr>
                <w:sz w:val="18"/>
                <w:lang w:val="en-US" w:eastAsia="ko-KR"/>
              </w:rPr>
              <w:t>Feedback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695CA104" w14:textId="6B8708B7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rFonts w:eastAsia="맑은 고딕"/>
                <w:sz w:val="18"/>
                <w:lang w:val="en-US" w:eastAsia="ko-KR"/>
              </w:rPr>
              <w:t>user</w:t>
            </w:r>
            <w:r w:rsidRPr="00595178">
              <w:rPr>
                <w:rFonts w:eastAsia="맑은 고딕" w:hint="eastAsia"/>
                <w:sz w:val="18"/>
                <w:lang w:val="en-US" w:eastAsia="ko-KR"/>
              </w:rPr>
              <w:t>s</w:t>
            </w:r>
            <w:r w:rsidRPr="00595178">
              <w:rPr>
                <w:rFonts w:eastAsia="맑은 고딕"/>
                <w:sz w:val="18"/>
                <w:lang w:val="en-US" w:eastAsia="ko-KR"/>
              </w:rPr>
              <w:t xml:space="preserve">’ </w:t>
            </w:r>
            <w:r w:rsidRPr="00595178">
              <w:rPr>
                <w:rFonts w:eastAsia="맑은 고딕" w:hint="eastAsia"/>
                <w:sz w:val="18"/>
                <w:lang w:val="en-US" w:eastAsia="ko-KR"/>
              </w:rPr>
              <w:t>f</w:t>
            </w:r>
            <w:r w:rsidRPr="00595178">
              <w:rPr>
                <w:rFonts w:eastAsia="맑은 고딕"/>
                <w:sz w:val="18"/>
                <w:lang w:val="en-US" w:eastAsia="ko-KR"/>
              </w:rPr>
              <w:t>eedback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19A0E31" w14:textId="48BD2052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E1F2B51" w14:textId="77777777" w:rsidR="00361FAF" w:rsidRPr="00595178" w:rsidRDefault="00361FAF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7CCDA122" w14:textId="48084FDD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Line </w:t>
            </w:r>
            <w:r w:rsidR="00580284">
              <w:rPr>
                <w:sz w:val="18"/>
                <w:lang w:val="en-US" w:eastAsia="ko-KR"/>
              </w:rPr>
              <w:t>69</w:t>
            </w:r>
            <w:r w:rsidRPr="00595178">
              <w:rPr>
                <w:sz w:val="18"/>
                <w:lang w:val="en-US" w:eastAsia="ko-KR"/>
              </w:rPr>
              <w:t xml:space="preserve"> to </w:t>
            </w:r>
            <w:r w:rsidR="00580284">
              <w:rPr>
                <w:sz w:val="18"/>
                <w:lang w:val="en-US" w:eastAsia="ko-KR"/>
              </w:rPr>
              <w:t>71</w:t>
            </w:r>
          </w:p>
        </w:tc>
      </w:tr>
      <w:tr w:rsidR="00361FAF" w:rsidRPr="00595178" w14:paraId="69E8C71C" w14:textId="77777777" w:rsidTr="00D267A2">
        <w:tc>
          <w:tcPr>
            <w:tcW w:w="405" w:type="dxa"/>
          </w:tcPr>
          <w:p w14:paraId="0A3F553C" w14:textId="357623ED" w:rsidR="00361FAF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6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964" w:type="dxa"/>
          </w:tcPr>
          <w:p w14:paraId="3AB5A60E" w14:textId="48F54B0F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p</w:t>
            </w:r>
            <w:r w:rsidRPr="00595178">
              <w:rPr>
                <w:sz w:val="18"/>
                <w:lang w:val="en-US" w:eastAsia="ko-KR"/>
              </w:rPr>
              <w:t>oint</w:t>
            </w:r>
          </w:p>
        </w:tc>
        <w:tc>
          <w:tcPr>
            <w:tcW w:w="2887" w:type="dxa"/>
          </w:tcPr>
          <w:p w14:paraId="65B036F5" w14:textId="05A9388F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</w:t>
            </w:r>
            <w:r w:rsidR="00595178">
              <w:rPr>
                <w:sz w:val="18"/>
                <w:lang w:val="en-US" w:eastAsia="ko-KR"/>
              </w:rPr>
              <w:t>degree of user’s satisfaction on the data catalogue</w:t>
            </w:r>
          </w:p>
        </w:tc>
        <w:tc>
          <w:tcPr>
            <w:tcW w:w="756" w:type="dxa"/>
          </w:tcPr>
          <w:p w14:paraId="343946F9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4647C80" w14:textId="3DA1721A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E08FD42" w14:textId="1CE223FD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nt</w:t>
            </w:r>
          </w:p>
        </w:tc>
      </w:tr>
      <w:tr w:rsidR="00361FAF" w:rsidRPr="00595178" w14:paraId="0FDA4DEC" w14:textId="77777777" w:rsidTr="00D267A2">
        <w:tc>
          <w:tcPr>
            <w:tcW w:w="405" w:type="dxa"/>
          </w:tcPr>
          <w:p w14:paraId="222B5A03" w14:textId="76E726CE" w:rsidR="00361FAF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7</w:t>
            </w:r>
            <w:r>
              <w:rPr>
                <w:sz w:val="18"/>
                <w:lang w:val="en-US" w:eastAsia="ko-KR"/>
              </w:rPr>
              <w:t>0</w:t>
            </w:r>
          </w:p>
        </w:tc>
        <w:tc>
          <w:tcPr>
            <w:tcW w:w="1964" w:type="dxa"/>
          </w:tcPr>
          <w:p w14:paraId="7428DA96" w14:textId="2A271471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r</w:t>
            </w:r>
            <w:r w:rsidRPr="00595178">
              <w:rPr>
                <w:sz w:val="18"/>
                <w:lang w:val="en-US" w:eastAsia="ko-KR"/>
              </w:rPr>
              <w:t>eview</w:t>
            </w:r>
          </w:p>
        </w:tc>
        <w:tc>
          <w:tcPr>
            <w:tcW w:w="2887" w:type="dxa"/>
          </w:tcPr>
          <w:p w14:paraId="5E56A0DB" w14:textId="7BB1C262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</w:t>
            </w:r>
            <w:r>
              <w:rPr>
                <w:sz w:val="18"/>
                <w:lang w:val="en-US" w:eastAsia="ko-KR"/>
              </w:rPr>
              <w:t>ser’s review for the data catalogue</w:t>
            </w:r>
          </w:p>
        </w:tc>
        <w:tc>
          <w:tcPr>
            <w:tcW w:w="756" w:type="dxa"/>
          </w:tcPr>
          <w:p w14:paraId="3C65CED8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BD13C7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78AC94ED" w14:textId="38414BE1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ree text</w:t>
            </w:r>
          </w:p>
        </w:tc>
      </w:tr>
      <w:tr w:rsidR="00595178" w:rsidRPr="00595178" w14:paraId="72690843" w14:textId="77777777" w:rsidTr="00D267A2">
        <w:tc>
          <w:tcPr>
            <w:tcW w:w="405" w:type="dxa"/>
          </w:tcPr>
          <w:p w14:paraId="44EC1A18" w14:textId="588C56FF" w:rsidR="00595178" w:rsidRPr="00595178" w:rsidRDefault="00580284" w:rsidP="00595178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7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964" w:type="dxa"/>
          </w:tcPr>
          <w:p w14:paraId="30B1EFE0" w14:textId="0AA34635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i</w:t>
            </w:r>
            <w:r w:rsidRPr="00595178">
              <w:rPr>
                <w:sz w:val="18"/>
                <w:lang w:val="en-US" w:eastAsia="ko-KR"/>
              </w:rPr>
              <w:t>ssuedDate</w:t>
            </w:r>
            <w:proofErr w:type="spellEnd"/>
          </w:p>
        </w:tc>
        <w:tc>
          <w:tcPr>
            <w:tcW w:w="2887" w:type="dxa"/>
          </w:tcPr>
          <w:p w14:paraId="354C2018" w14:textId="68F73FB7" w:rsidR="00595178" w:rsidRPr="00595178" w:rsidRDefault="00595178" w:rsidP="00595178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issued date of </w:t>
            </w:r>
            <w:r>
              <w:rPr>
                <w:sz w:val="18"/>
                <w:lang w:val="en-US" w:eastAsia="ko-KR"/>
              </w:rPr>
              <w:t>the feedback</w:t>
            </w:r>
          </w:p>
        </w:tc>
        <w:tc>
          <w:tcPr>
            <w:tcW w:w="756" w:type="dxa"/>
          </w:tcPr>
          <w:p w14:paraId="447809A4" w14:textId="75A33711" w:rsidR="00595178" w:rsidRPr="00595178" w:rsidRDefault="00595178" w:rsidP="00595178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16B903" w14:textId="11848F66" w:rsidR="00595178" w:rsidRPr="00595178" w:rsidRDefault="00595178" w:rsidP="00595178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1EC4792A" w14:textId="1DAB7A26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</w:tbl>
    <w:p w14:paraId="3A5B0307" w14:textId="77777777" w:rsidR="00361FAF" w:rsidRPr="00595178" w:rsidRDefault="00361FAF" w:rsidP="00361FAF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5B4FCD51" w14:textId="07CBB4B0" w:rsidR="00361FAF" w:rsidRPr="00B63A26" w:rsidRDefault="00361FAF" w:rsidP="00361FAF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B63A26">
        <w:rPr>
          <w:rFonts w:eastAsia="바탕" w:hint="eastAsia"/>
          <w:b/>
          <w:szCs w:val="20"/>
          <w:lang w:eastAsia="ko-KR"/>
        </w:rPr>
        <w:t>Table</w:t>
      </w:r>
      <w:r w:rsidRPr="00B63A26">
        <w:rPr>
          <w:rFonts w:eastAsia="바탕"/>
          <w:b/>
          <w:szCs w:val="20"/>
          <w:lang w:eastAsia="zh-CN"/>
        </w:rPr>
        <w:t xml:space="preserve"> </w:t>
      </w:r>
      <w:r w:rsidRPr="00B63A26">
        <w:rPr>
          <w:rFonts w:eastAsia="바탕" w:hint="eastAsia"/>
          <w:b/>
          <w:szCs w:val="20"/>
          <w:lang w:eastAsia="ko-KR"/>
        </w:rPr>
        <w:t>I</w:t>
      </w:r>
      <w:r w:rsidRPr="00B63A26">
        <w:rPr>
          <w:rFonts w:eastAsia="바탕"/>
          <w:b/>
          <w:szCs w:val="20"/>
          <w:lang w:eastAsia="zh-CN"/>
        </w:rPr>
        <w:t>-</w:t>
      </w:r>
      <w:r w:rsidR="00B63A26" w:rsidRPr="00B63A26">
        <w:rPr>
          <w:rFonts w:eastAsia="바탕"/>
          <w:b/>
          <w:szCs w:val="20"/>
          <w:lang w:eastAsia="zh-CN"/>
        </w:rPr>
        <w:t>13</w:t>
      </w:r>
      <w:r w:rsidRPr="00B63A26">
        <w:rPr>
          <w:rFonts w:eastAsia="바탕"/>
          <w:b/>
          <w:szCs w:val="20"/>
          <w:lang w:eastAsia="zh-CN"/>
        </w:rPr>
        <w:tab/>
      </w:r>
      <w:r w:rsidR="00B8132C" w:rsidRPr="00B63A26">
        <w:rPr>
          <w:rFonts w:eastAsia="바탕"/>
          <w:b/>
          <w:szCs w:val="20"/>
          <w:lang w:eastAsia="ko-KR"/>
        </w:rPr>
        <w:t>Satisfaction</w:t>
      </w:r>
      <w:r w:rsidRPr="00B63A26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361FAF" w:rsidRPr="00595178" w14:paraId="1A18A02A" w14:textId="77777777" w:rsidTr="00D267A2">
        <w:tc>
          <w:tcPr>
            <w:tcW w:w="405" w:type="dxa"/>
          </w:tcPr>
          <w:p w14:paraId="1F847BBD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88BB6EF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62F5CE48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AF789BC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56BA226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1D387621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361FAF" w:rsidRPr="00595178" w14:paraId="257864B8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3DC52C5F" w14:textId="7F0678A9" w:rsidR="00361FAF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72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50440C6E" w14:textId="61FE686A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Pr="00595178">
              <w:rPr>
                <w:sz w:val="18"/>
                <w:lang w:val="en-US" w:eastAsia="ko-KR"/>
              </w:rPr>
              <w:t>Sa</w:t>
            </w:r>
            <w:r w:rsidR="00595178" w:rsidRPr="00595178">
              <w:rPr>
                <w:sz w:val="18"/>
                <w:lang w:val="en-US" w:eastAsia="ko-KR"/>
              </w:rPr>
              <w:t>tisfaction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5D9DC295" w14:textId="7DD06069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rFonts w:eastAsia="맑은 고딕"/>
                <w:sz w:val="18"/>
                <w:lang w:val="en-US" w:eastAsia="ko-KR"/>
              </w:rPr>
              <w:t>the calculated satisfaction from feedbacks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83EBA2E" w14:textId="3127996E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792756" w14:textId="77777777" w:rsidR="00361FAF" w:rsidRPr="00595178" w:rsidRDefault="00361FAF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67E70A06" w14:textId="4092F0DF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Line </w:t>
            </w:r>
            <w:r w:rsidR="00580284">
              <w:rPr>
                <w:sz w:val="18"/>
                <w:lang w:val="en-US" w:eastAsia="ko-KR"/>
              </w:rPr>
              <w:t>73</w:t>
            </w:r>
            <w:r w:rsidRPr="00595178">
              <w:rPr>
                <w:sz w:val="18"/>
                <w:lang w:val="en-US" w:eastAsia="ko-KR"/>
              </w:rPr>
              <w:t xml:space="preserve"> to </w:t>
            </w:r>
            <w:r w:rsidR="00580284">
              <w:rPr>
                <w:sz w:val="18"/>
                <w:lang w:val="en-US" w:eastAsia="ko-KR"/>
              </w:rPr>
              <w:t>74</w:t>
            </w:r>
          </w:p>
        </w:tc>
      </w:tr>
      <w:tr w:rsidR="00361FAF" w:rsidRPr="00595178" w14:paraId="70C4140C" w14:textId="77777777" w:rsidTr="00D267A2">
        <w:tc>
          <w:tcPr>
            <w:tcW w:w="405" w:type="dxa"/>
          </w:tcPr>
          <w:p w14:paraId="16BCA6D6" w14:textId="33B4D6D4" w:rsidR="00361FAF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7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64" w:type="dxa"/>
          </w:tcPr>
          <w:p w14:paraId="5E5917DD" w14:textId="70945AFB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unitOfMeasure</w:t>
            </w:r>
            <w:proofErr w:type="spellEnd"/>
          </w:p>
        </w:tc>
        <w:tc>
          <w:tcPr>
            <w:tcW w:w="2887" w:type="dxa"/>
          </w:tcPr>
          <w:p w14:paraId="1AF55500" w14:textId="7F589C07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>unit or system of units by means of which a quantity is accounted for and expressed.</w:t>
            </w:r>
          </w:p>
        </w:tc>
        <w:tc>
          <w:tcPr>
            <w:tcW w:w="756" w:type="dxa"/>
          </w:tcPr>
          <w:p w14:paraId="50CAA110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91C845" w14:textId="0E9FD2D3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5BBCB04B" w14:textId="53FBEA7E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free text</w:t>
            </w:r>
          </w:p>
        </w:tc>
      </w:tr>
      <w:tr w:rsidR="00361FAF" w:rsidRPr="00595178" w14:paraId="2B32AAD1" w14:textId="77777777" w:rsidTr="00D267A2">
        <w:tc>
          <w:tcPr>
            <w:tcW w:w="405" w:type="dxa"/>
          </w:tcPr>
          <w:p w14:paraId="2D41F24B" w14:textId="5E77F33D" w:rsidR="00361FAF" w:rsidRPr="00595178" w:rsidRDefault="00580284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7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64" w:type="dxa"/>
          </w:tcPr>
          <w:p w14:paraId="55F8EA4E" w14:textId="07D8215F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satisfactionResult</w:t>
            </w:r>
            <w:proofErr w:type="spellEnd"/>
          </w:p>
        </w:tc>
        <w:tc>
          <w:tcPr>
            <w:tcW w:w="2887" w:type="dxa"/>
          </w:tcPr>
          <w:p w14:paraId="4941A1FB" w14:textId="7E7E5370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</w:t>
            </w:r>
            <w:r w:rsidR="00595178">
              <w:rPr>
                <w:sz w:val="18"/>
                <w:lang w:val="en-US" w:eastAsia="ko-KR"/>
              </w:rPr>
              <w:t>average value of the point of users’ feedbacks</w:t>
            </w:r>
          </w:p>
        </w:tc>
        <w:tc>
          <w:tcPr>
            <w:tcW w:w="756" w:type="dxa"/>
          </w:tcPr>
          <w:p w14:paraId="75EFE662" w14:textId="6B24DA53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F663364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5ECE4B7C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</w:tbl>
    <w:p w14:paraId="69B75770" w14:textId="77777777" w:rsidR="008059D0" w:rsidRDefault="008059D0" w:rsidP="008B4E08">
      <w:pPr>
        <w:spacing w:before="0" w:after="160" w:line="259" w:lineRule="auto"/>
        <w:jc w:val="both"/>
        <w:rPr>
          <w:rFonts w:eastAsia="맑은 고딕" w:hint="eastAsia"/>
          <w:lang w:val="en-US" w:eastAsia="ko-KR"/>
        </w:rPr>
      </w:pPr>
    </w:p>
    <w:p w14:paraId="3C08C685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37B4A8AB" w14:textId="0361CFF2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B63A26">
        <w:rPr>
          <w:rFonts w:eastAsia="바탕"/>
          <w:b/>
          <w:szCs w:val="20"/>
          <w:lang w:eastAsia="zh-CN"/>
        </w:rPr>
        <w:t>14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>
        <w:rPr>
          <w:rFonts w:eastAsia="바탕"/>
          <w:b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Pr="00172AD1">
        <w:rPr>
          <w:rFonts w:eastAsia="바탕"/>
          <w:b/>
          <w:szCs w:val="20"/>
          <w:lang w:eastAsia="ko-KR"/>
        </w:rPr>
        <w:t>DataTypeCode</w:t>
      </w:r>
      <w:proofErr w:type="spellEnd"/>
      <w:r w:rsidRPr="00172AD1">
        <w:rPr>
          <w:rFonts w:eastAsia="바탕"/>
          <w:b/>
          <w:szCs w:val="20"/>
          <w:lang w:eastAsia="ko-KR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665"/>
      </w:tblGrid>
      <w:tr w:rsidR="008B4E08" w:rsidRPr="00172AD1" w14:paraId="400FAEEF" w14:textId="77777777" w:rsidTr="00D267A2">
        <w:tc>
          <w:tcPr>
            <w:tcW w:w="2409" w:type="dxa"/>
          </w:tcPr>
          <w:p w14:paraId="28B7857C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2388A5F6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665" w:type="dxa"/>
          </w:tcPr>
          <w:p w14:paraId="4C53A5E2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8B4E08" w:rsidRPr="00172AD1" w14:paraId="7AF97FF8" w14:textId="77777777" w:rsidTr="00D267A2">
        <w:tc>
          <w:tcPr>
            <w:tcW w:w="2409" w:type="dxa"/>
          </w:tcPr>
          <w:p w14:paraId="34B6ECE1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TURECTURED</w:t>
            </w:r>
          </w:p>
        </w:tc>
        <w:tc>
          <w:tcPr>
            <w:tcW w:w="1560" w:type="dxa"/>
          </w:tcPr>
          <w:p w14:paraId="68AA365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665" w:type="dxa"/>
          </w:tcPr>
          <w:p w14:paraId="64F3E087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8B4E08" w:rsidRPr="00172AD1" w14:paraId="52CCFFBF" w14:textId="77777777" w:rsidTr="00D267A2">
        <w:tc>
          <w:tcPr>
            <w:tcW w:w="2409" w:type="dxa"/>
          </w:tcPr>
          <w:p w14:paraId="50AF40A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6E4F644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665" w:type="dxa"/>
          </w:tcPr>
          <w:p w14:paraId="76C731C3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8B4E08" w:rsidRPr="008B4E08" w14:paraId="5C8A4FE2" w14:textId="77777777" w:rsidTr="00D267A2">
        <w:tc>
          <w:tcPr>
            <w:tcW w:w="2409" w:type="dxa"/>
          </w:tcPr>
          <w:p w14:paraId="1D7C309C" w14:textId="77777777" w:rsidR="008B4E08" w:rsidRPr="008B4E08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UNDTRUCTURED</w:t>
            </w:r>
          </w:p>
        </w:tc>
        <w:tc>
          <w:tcPr>
            <w:tcW w:w="1560" w:type="dxa"/>
          </w:tcPr>
          <w:p w14:paraId="40618B91" w14:textId="77777777" w:rsidR="008B4E08" w:rsidRPr="008B4E08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665" w:type="dxa"/>
          </w:tcPr>
          <w:p w14:paraId="79340AAC" w14:textId="77777777" w:rsidR="008B4E08" w:rsidRPr="008B4E08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187A372C" w:rsidR="00D73CA6" w:rsidRPr="00580284" w:rsidRDefault="00D73CA6" w:rsidP="00580284">
      <w:pPr>
        <w:spacing w:before="0" w:after="160" w:line="259" w:lineRule="auto"/>
        <w:rPr>
          <w:rFonts w:hint="eastAsia"/>
          <w:i/>
          <w:lang w:val="en-US" w:eastAsia="ko-KR"/>
        </w:rPr>
      </w:pPr>
      <w:bookmarkStart w:id="0" w:name="_GoBack"/>
      <w:bookmarkEnd w:id="0"/>
    </w:p>
    <w:sectPr w:rsidR="00D73CA6" w:rsidRPr="0058028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880805" w14:textId="77777777" w:rsidR="00BC377B" w:rsidRDefault="00BC377B" w:rsidP="00107132">
      <w:pPr>
        <w:spacing w:before="0"/>
      </w:pPr>
      <w:r>
        <w:separator/>
      </w:r>
    </w:p>
  </w:endnote>
  <w:endnote w:type="continuationSeparator" w:id="0">
    <w:p w14:paraId="5F3513AF" w14:textId="77777777" w:rsidR="00BC377B" w:rsidRDefault="00BC377B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7C845E" w14:textId="77777777" w:rsidR="00BC377B" w:rsidRDefault="00BC377B" w:rsidP="00107132">
      <w:pPr>
        <w:spacing w:before="0"/>
      </w:pPr>
      <w:r>
        <w:separator/>
      </w:r>
    </w:p>
  </w:footnote>
  <w:footnote w:type="continuationSeparator" w:id="0">
    <w:p w14:paraId="0F8039B7" w14:textId="77777777" w:rsidR="00BC377B" w:rsidRDefault="00BC377B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1025B"/>
    <w:rsid w:val="00113A1A"/>
    <w:rsid w:val="0014284B"/>
    <w:rsid w:val="001809B4"/>
    <w:rsid w:val="001D06B3"/>
    <w:rsid w:val="002139B8"/>
    <w:rsid w:val="00226D5A"/>
    <w:rsid w:val="002A14C6"/>
    <w:rsid w:val="002A17D4"/>
    <w:rsid w:val="00361FAF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80284"/>
    <w:rsid w:val="00595178"/>
    <w:rsid w:val="0059597C"/>
    <w:rsid w:val="005B2C66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059D0"/>
    <w:rsid w:val="00813C04"/>
    <w:rsid w:val="00835210"/>
    <w:rsid w:val="00835F61"/>
    <w:rsid w:val="00856A20"/>
    <w:rsid w:val="008B4E08"/>
    <w:rsid w:val="008D39EE"/>
    <w:rsid w:val="008F44C1"/>
    <w:rsid w:val="00921E5A"/>
    <w:rsid w:val="00971A87"/>
    <w:rsid w:val="009D29F7"/>
    <w:rsid w:val="009D4DF6"/>
    <w:rsid w:val="009E6C47"/>
    <w:rsid w:val="00A37672"/>
    <w:rsid w:val="00AE5F05"/>
    <w:rsid w:val="00B13A49"/>
    <w:rsid w:val="00B2454B"/>
    <w:rsid w:val="00B27EEF"/>
    <w:rsid w:val="00B63A26"/>
    <w:rsid w:val="00B71FC3"/>
    <w:rsid w:val="00B758B7"/>
    <w:rsid w:val="00B8132C"/>
    <w:rsid w:val="00BC377B"/>
    <w:rsid w:val="00C047E1"/>
    <w:rsid w:val="00C13CAF"/>
    <w:rsid w:val="00C25868"/>
    <w:rsid w:val="00C562ED"/>
    <w:rsid w:val="00C834D5"/>
    <w:rsid w:val="00CE3ECE"/>
    <w:rsid w:val="00D04543"/>
    <w:rsid w:val="00D267A2"/>
    <w:rsid w:val="00D656D9"/>
    <w:rsid w:val="00D73CA6"/>
    <w:rsid w:val="00DA314E"/>
    <w:rsid w:val="00DA37C7"/>
    <w:rsid w:val="00DB084C"/>
    <w:rsid w:val="00DC6CD6"/>
    <w:rsid w:val="00DE6EBB"/>
    <w:rsid w:val="00DF6F1D"/>
    <w:rsid w:val="00E34082"/>
    <w:rsid w:val="00E65DB1"/>
    <w:rsid w:val="00EA3017"/>
    <w:rsid w:val="00EF474F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B63A26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8B4E08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8B4E08"/>
  </w:style>
  <w:style w:type="character" w:customStyle="1" w:styleId="Char1">
    <w:name w:val="메모 텍스트 Char"/>
    <w:basedOn w:val="a0"/>
    <w:link w:val="a8"/>
    <w:uiPriority w:val="99"/>
    <w:semiHidden/>
    <w:rsid w:val="008B4E08"/>
    <w:rPr>
      <w:rFonts w:ascii="Times New Roman" w:hAnsi="Times New Roman" w:cs="Times New Roman"/>
      <w:kern w:val="0"/>
      <w:sz w:val="24"/>
      <w:szCs w:val="24"/>
      <w:lang w:val="en-GB" w:eastAsia="ja-JP"/>
    </w:rPr>
  </w:style>
  <w:style w:type="paragraph" w:styleId="a9">
    <w:name w:val="Balloon Text"/>
    <w:basedOn w:val="a"/>
    <w:link w:val="Char2"/>
    <w:uiPriority w:val="99"/>
    <w:semiHidden/>
    <w:unhideWhenUsed/>
    <w:rsid w:val="008B4E08"/>
    <w:pPr>
      <w:spacing w:before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8B4E08"/>
    <w:rPr>
      <w:rFonts w:asciiTheme="majorHAnsi" w:eastAsiaTheme="majorEastAsia" w:hAnsiTheme="majorHAnsi" w:cstheme="majorBidi"/>
      <w:kern w:val="0"/>
      <w:sz w:val="18"/>
      <w:szCs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5</Pages>
  <Words>1194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8</cp:revision>
  <cp:lastPrinted>2018-09-22T10:01:00Z</cp:lastPrinted>
  <dcterms:created xsi:type="dcterms:W3CDTF">2019-09-27T09:45:00Z</dcterms:created>
  <dcterms:modified xsi:type="dcterms:W3CDTF">2019-10-06T12:54:00Z</dcterms:modified>
</cp:coreProperties>
</file>